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043E9B" w:rsidR="00C06004" w:rsidP="000974D6" w:rsidRDefault="00043E9B" w14:paraId="56F4C293" w14:textId="77777777">
      <w:pPr>
        <w:pStyle w:val="Heading1"/>
        <w:suppressAutoHyphens/>
        <w:contextualSpacing/>
      </w:pPr>
      <w:r w:rsidRPr="00043E9B">
        <w:t xml:space="preserve">IT 230 </w:t>
      </w:r>
      <w:r w:rsidRPr="00043E9B" w:rsidR="007F5253">
        <w:t>Coding Activity</w:t>
      </w:r>
      <w:r w:rsidRPr="00043E9B" w:rsidR="00C06004">
        <w:t xml:space="preserve"> Submission Template</w:t>
      </w:r>
    </w:p>
    <w:p w:rsidR="00C06004" w:rsidP="000974D6" w:rsidRDefault="00C06004" w14:paraId="672A6659" w14:textId="77777777">
      <w:pPr>
        <w:suppressAutoHyphens/>
        <w:spacing w:after="0" w:line="240" w:lineRule="auto"/>
        <w:contextualSpacing/>
      </w:pPr>
    </w:p>
    <w:p w:rsidR="00C06004" w:rsidP="000974D6" w:rsidRDefault="46B37C6A" w14:paraId="2A960ACD" w14:textId="6DEAEDEC">
      <w:pPr>
        <w:suppressAutoHyphens/>
        <w:spacing w:after="0" w:line="240" w:lineRule="auto"/>
        <w:contextualSpacing/>
      </w:pPr>
      <w:r>
        <w:t xml:space="preserve">Submit your work </w:t>
      </w:r>
      <w:r w:rsidR="36394369">
        <w:t>on</w:t>
      </w:r>
      <w:r>
        <w:t xml:space="preserve"> </w:t>
      </w:r>
      <w:r w:rsidR="00032D8B">
        <w:t>the c</w:t>
      </w:r>
      <w:r>
        <w:t xml:space="preserve">oding </w:t>
      </w:r>
      <w:r w:rsidR="00032D8B">
        <w:t>a</w:t>
      </w:r>
      <w:r>
        <w:t xml:space="preserve">ctivities </w:t>
      </w:r>
      <w:r w:rsidR="525EDF2B">
        <w:t xml:space="preserve">for </w:t>
      </w:r>
      <w:r>
        <w:t>Modules One, Two, Three, Four</w:t>
      </w:r>
      <w:r w:rsidR="10A8AE2D">
        <w:t>,</w:t>
      </w:r>
      <w:r>
        <w:t xml:space="preserve"> and Six in this document. In addition to this document, you should submit a ZIP file containing all your Visual </w:t>
      </w:r>
      <w:r w:rsidR="3D0A1B6C">
        <w:t>S</w:t>
      </w:r>
      <w:r>
        <w:t xml:space="preserve">tudio project files and source code that can be run in Visual Studio on a </w:t>
      </w:r>
      <w:r w:rsidR="22D5BC12">
        <w:t>different computer</w:t>
      </w:r>
      <w:r>
        <w:t xml:space="preserve">. </w:t>
      </w:r>
    </w:p>
    <w:p w:rsidR="00C06004" w:rsidP="000974D6" w:rsidRDefault="00C06004" w14:paraId="2C840527" w14:textId="7CBA62F8">
      <w:pPr>
        <w:suppressAutoHyphens/>
        <w:spacing w:after="0" w:line="240" w:lineRule="auto"/>
        <w:contextualSpacing/>
      </w:pPr>
    </w:p>
    <w:p w:rsidR="00C06004" w:rsidP="000974D6" w:rsidRDefault="46B37C6A" w14:paraId="5BF71EB9" w14:textId="178B5548">
      <w:pPr>
        <w:suppressAutoHyphens/>
        <w:spacing w:after="0" w:line="240" w:lineRule="auto"/>
        <w:contextualSpacing/>
      </w:pPr>
      <w:r>
        <w:t xml:space="preserve">For each </w:t>
      </w:r>
      <w:r w:rsidR="5542FC38">
        <w:t xml:space="preserve">coding </w:t>
      </w:r>
      <w:r>
        <w:t>activity</w:t>
      </w:r>
      <w:r w:rsidR="63003679">
        <w:t>, complete the following steps</w:t>
      </w:r>
      <w:r w:rsidR="0A551C61">
        <w:t>:</w:t>
      </w:r>
    </w:p>
    <w:p w:rsidR="00EA34B8" w:rsidP="000974D6" w:rsidRDefault="00EA34B8" w14:paraId="5BFA96DB" w14:textId="77777777">
      <w:pPr>
        <w:suppressAutoHyphens/>
        <w:spacing w:after="0" w:line="240" w:lineRule="auto"/>
        <w:contextualSpacing/>
      </w:pPr>
    </w:p>
    <w:p w:rsidR="00C06004" w:rsidP="000974D6" w:rsidRDefault="0A551C61" w14:paraId="7F5EAC5B" w14:textId="68E7CB00">
      <w:pPr>
        <w:pStyle w:val="ListParagraph"/>
        <w:numPr>
          <w:ilvl w:val="0"/>
          <w:numId w:val="1"/>
        </w:numPr>
        <w:suppressAutoHyphens/>
        <w:spacing w:after="0" w:line="240" w:lineRule="auto"/>
      </w:pPr>
      <w:r>
        <w:t>D</w:t>
      </w:r>
      <w:r w:rsidR="46B37C6A">
        <w:t xml:space="preserve">ownload and rename this document to meet the </w:t>
      </w:r>
      <w:r w:rsidR="5D5E9453">
        <w:t xml:space="preserve">file </w:t>
      </w:r>
      <w:r w:rsidR="46B37C6A">
        <w:t xml:space="preserve">naming conventions requested in the </w:t>
      </w:r>
      <w:r w:rsidR="202C1092">
        <w:t>a</w:t>
      </w:r>
      <w:r w:rsidR="46B37C6A">
        <w:t xml:space="preserve">ssignment </w:t>
      </w:r>
      <w:r w:rsidR="00FB5820">
        <w:t>i</w:t>
      </w:r>
      <w:r w:rsidR="46B37C6A">
        <w:t xml:space="preserve">nstructions. </w:t>
      </w:r>
    </w:p>
    <w:p w:rsidR="00C06004" w:rsidP="000974D6" w:rsidRDefault="34956ED1" w14:paraId="3A15BA89" w14:textId="7BD70618">
      <w:pPr>
        <w:pStyle w:val="ListParagraph"/>
        <w:numPr>
          <w:ilvl w:val="0"/>
          <w:numId w:val="1"/>
        </w:numPr>
        <w:suppressAutoHyphens/>
        <w:spacing w:after="0" w:line="240" w:lineRule="auto"/>
      </w:pPr>
      <w:r>
        <w:t>F</w:t>
      </w:r>
      <w:r w:rsidR="3BC5C72C">
        <w:t>i</w:t>
      </w:r>
      <w:r w:rsidR="46B37C6A">
        <w:t xml:space="preserve">ll in the </w:t>
      </w:r>
      <w:r w:rsidR="7E48A823">
        <w:t xml:space="preserve">required </w:t>
      </w:r>
      <w:r w:rsidR="46B37C6A">
        <w:t>information below</w:t>
      </w:r>
      <w:r w:rsidR="2196DC0D">
        <w:t xml:space="preserve"> by replacing the bracketed text with the relevant information</w:t>
      </w:r>
      <w:r w:rsidR="46B37C6A">
        <w:t>.</w:t>
      </w:r>
    </w:p>
    <w:p w:rsidR="00C06004" w:rsidP="000974D6" w:rsidRDefault="46B37C6A" w14:paraId="5E3D401B" w14:textId="42424041">
      <w:pPr>
        <w:pStyle w:val="ListParagraph"/>
        <w:numPr>
          <w:ilvl w:val="0"/>
          <w:numId w:val="1"/>
        </w:numPr>
        <w:suppressAutoHyphens/>
        <w:spacing w:after="0" w:line="240" w:lineRule="auto"/>
      </w:pPr>
      <w:r>
        <w:t xml:space="preserve">Submit this document and your ZIP file for grading and feedback. Your ZIP file should follow the same naming conventions. </w:t>
      </w:r>
    </w:p>
    <w:p w:rsidR="00C06004" w:rsidP="000974D6" w:rsidRDefault="46B37C6A" w14:paraId="229580D3" w14:textId="6D802DB0">
      <w:pPr>
        <w:suppressAutoHyphens/>
        <w:spacing w:after="0" w:line="240" w:lineRule="auto"/>
        <w:contextualSpacing/>
      </w:pPr>
      <w:r>
        <w:t xml:space="preserve"> </w:t>
      </w:r>
    </w:p>
    <w:p w:rsidR="00C06004" w:rsidP="000974D6" w:rsidRDefault="13E7E16A" w14:paraId="1240B255" w14:textId="3E19B41E">
      <w:pPr>
        <w:suppressAutoHyphens/>
        <w:spacing w:after="0" w:line="240" w:lineRule="auto"/>
        <w:contextualSpacing/>
      </w:pPr>
      <w:r>
        <w:t xml:space="preserve">Document your work in the coding activity </w:t>
      </w:r>
      <w:r w:rsidR="37C19D76">
        <w:t>by completing each of the following items:</w:t>
      </w:r>
    </w:p>
    <w:p w:rsidR="00EA34B8" w:rsidP="000974D6" w:rsidRDefault="00EA34B8" w14:paraId="5BAB0CCA" w14:textId="77777777">
      <w:pPr>
        <w:suppressAutoHyphens/>
        <w:spacing w:after="0" w:line="240" w:lineRule="auto"/>
        <w:contextualSpacing/>
      </w:pPr>
    </w:p>
    <w:p w:rsidR="00C06004" w:rsidP="000974D6" w:rsidRDefault="46B37C6A" w14:paraId="4C6C3F07" w14:textId="630F813B">
      <w:pPr>
        <w:pStyle w:val="ListParagraph"/>
        <w:numPr>
          <w:ilvl w:val="0"/>
          <w:numId w:val="5"/>
        </w:numPr>
        <w:suppressAutoHyphens/>
        <w:spacing w:after="0" w:line="240" w:lineRule="auto"/>
      </w:pPr>
      <w:r>
        <w:t>Provide a screenshot of the output that resulted from running your program</w:t>
      </w:r>
      <w:r w:rsidR="02AD5E74">
        <w:t xml:space="preserve"> successfully in Visual Studio. </w:t>
      </w:r>
      <w:r w:rsidR="0BD15AD3">
        <w:t xml:space="preserve">See the coding assignment instructions for an example of what should be included in the screenshot. </w:t>
      </w:r>
      <w:r>
        <w:t>Your screenshot must</w:t>
      </w:r>
      <w:r w:rsidR="08F65187">
        <w:t xml:space="preserve"> include the following elements</w:t>
      </w:r>
      <w:r w:rsidR="51FED4EE">
        <w:t>:</w:t>
      </w:r>
    </w:p>
    <w:p w:rsidR="00C06004" w:rsidP="000974D6" w:rsidRDefault="40D99DF9" w14:paraId="139CBFDD" w14:textId="4563A17E">
      <w:pPr>
        <w:pStyle w:val="ListParagraph"/>
        <w:numPr>
          <w:ilvl w:val="1"/>
          <w:numId w:val="5"/>
        </w:numPr>
        <w:suppressAutoHyphens/>
        <w:spacing w:after="0" w:line="240" w:lineRule="auto"/>
      </w:pPr>
      <w:r>
        <w:t>Y</w:t>
      </w:r>
      <w:r w:rsidR="46B37C6A">
        <w:t xml:space="preserve">our last name as the first printed text on the screen </w:t>
      </w:r>
    </w:p>
    <w:p w:rsidR="00C06004" w:rsidP="000974D6" w:rsidRDefault="2A553716" w14:paraId="03787EB2" w14:textId="49693A6B">
      <w:pPr>
        <w:pStyle w:val="ListParagraph"/>
        <w:numPr>
          <w:ilvl w:val="1"/>
          <w:numId w:val="5"/>
        </w:numPr>
        <w:suppressAutoHyphens/>
        <w:spacing w:after="0" w:line="240" w:lineRule="auto"/>
      </w:pPr>
      <w:r>
        <w:t>V</w:t>
      </w:r>
      <w:r w:rsidR="46B37C6A">
        <w:t>erif</w:t>
      </w:r>
      <w:r w:rsidR="4673708F">
        <w:t>ication that</w:t>
      </w:r>
      <w:r w:rsidR="46B37C6A">
        <w:t xml:space="preserve"> the program is fully functioning and data results are accurate for the given problem </w:t>
      </w:r>
    </w:p>
    <w:p w:rsidR="00C06004" w:rsidP="000974D6" w:rsidRDefault="00C06004" w14:paraId="6DA6DDFD" w14:textId="5F0920E5">
      <w:pPr>
        <w:suppressAutoHyphens/>
        <w:spacing w:after="0" w:line="240" w:lineRule="auto"/>
        <w:contextualSpacing/>
      </w:pPr>
    </w:p>
    <w:p w:rsidR="1209D60A" w:rsidP="7584601E" w:rsidRDefault="1209D60A" w14:paraId="7D63BEE2" w14:textId="3DE12806">
      <w:pPr>
        <w:pStyle w:val="Normal"/>
        <w:spacing w:after="0" w:line="240" w:lineRule="auto"/>
        <w:ind w:left="720"/>
        <w:contextualSpacing/>
      </w:pPr>
      <w:r w:rsidR="1209D60A">
        <w:drawing>
          <wp:inline wp14:editId="714C5EFC" wp14:anchorId="21B6DBB0">
            <wp:extent cx="5943600" cy="2495550"/>
            <wp:effectExtent l="0" t="0" r="0" b="0"/>
            <wp:docPr id="1081197989" name="" title=""/>
            <wp:cNvGraphicFramePr>
              <a:graphicFrameLocks noChangeAspect="1"/>
            </wp:cNvGraphicFramePr>
            <a:graphic>
              <a:graphicData uri="http://schemas.openxmlformats.org/drawingml/2006/picture">
                <pic:pic>
                  <pic:nvPicPr>
                    <pic:cNvPr id="0" name=""/>
                    <pic:cNvPicPr/>
                  </pic:nvPicPr>
                  <pic:blipFill>
                    <a:blip r:embed="R8e3eea357cba4783">
                      <a:extLst>
                        <a:ext xmlns:a="http://schemas.openxmlformats.org/drawingml/2006/main" uri="{28A0092B-C50C-407E-A947-70E740481C1C}">
                          <a14:useLocalDpi val="0"/>
                        </a:ext>
                      </a:extLst>
                    </a:blip>
                    <a:stretch>
                      <a:fillRect/>
                    </a:stretch>
                  </pic:blipFill>
                  <pic:spPr>
                    <a:xfrm>
                      <a:off x="0" y="0"/>
                      <a:ext cx="5943600" cy="2495550"/>
                    </a:xfrm>
                    <a:prstGeom prst="rect">
                      <a:avLst/>
                    </a:prstGeom>
                  </pic:spPr>
                </pic:pic>
              </a:graphicData>
            </a:graphic>
          </wp:inline>
        </w:drawing>
      </w:r>
    </w:p>
    <w:p w:rsidR="00C06004" w:rsidP="000974D6" w:rsidRDefault="00C06004" w14:paraId="6634A3F8" w14:textId="21B29B76">
      <w:pPr>
        <w:suppressAutoHyphens/>
        <w:spacing w:after="0" w:line="240" w:lineRule="auto"/>
        <w:contextualSpacing/>
      </w:pPr>
    </w:p>
    <w:p w:rsidR="00C06004" w:rsidP="000974D6" w:rsidRDefault="6D5D0144" w14:paraId="32B636FB" w14:textId="02ACB6B4">
      <w:pPr>
        <w:pStyle w:val="ListParagraph"/>
        <w:numPr>
          <w:ilvl w:val="0"/>
          <w:numId w:val="5"/>
        </w:numPr>
        <w:suppressAutoHyphens/>
        <w:spacing w:after="0" w:line="240" w:lineRule="auto"/>
      </w:pPr>
      <w:r>
        <w:t>Copy and paste the</w:t>
      </w:r>
      <w:r w:rsidR="46B37C6A">
        <w:t xml:space="preserve"> source code text you wrote for this assignment </w:t>
      </w:r>
      <w:r w:rsidR="7C39EACC">
        <w:t>from</w:t>
      </w:r>
      <w:r w:rsidR="46B37C6A">
        <w:t xml:space="preserve"> the *.cs file into the space below. </w:t>
      </w:r>
      <w:r w:rsidR="46BC023B">
        <w:t>Only p</w:t>
      </w:r>
      <w:r w:rsidR="46B37C6A">
        <w:t>roviding the *.cs files or a screenshot do</w:t>
      </w:r>
      <w:r w:rsidR="0234B8C8">
        <w:t>es</w:t>
      </w:r>
      <w:r w:rsidR="46B37C6A">
        <w:t xml:space="preserve"> not meet </w:t>
      </w:r>
      <w:r w:rsidR="416DAEA0">
        <w:t xml:space="preserve">the </w:t>
      </w:r>
      <w:r w:rsidR="46B37C6A">
        <w:t>requirements for this part of the assignment. Code should be logically organized</w:t>
      </w:r>
      <w:r w:rsidR="56A4690E">
        <w:t>. It should</w:t>
      </w:r>
      <w:r w:rsidR="46B37C6A">
        <w:t xml:space="preserve"> </w:t>
      </w:r>
      <w:r w:rsidR="6102F93E">
        <w:t xml:space="preserve">also </w:t>
      </w:r>
      <w:r w:rsidR="46B37C6A">
        <w:t>follow proper syntax and conventions</w:t>
      </w:r>
      <w:r w:rsidR="3E2D455E">
        <w:t xml:space="preserve"> noted in the Coding Activity Guidelines and Rubric</w:t>
      </w:r>
      <w:r w:rsidR="46B37C6A">
        <w:t>.</w:t>
      </w:r>
    </w:p>
    <w:p w:rsidR="00C06004" w:rsidP="000974D6" w:rsidRDefault="00C06004" w14:paraId="0E425092" w14:textId="6CFECAC2">
      <w:pPr>
        <w:suppressAutoHyphens/>
        <w:spacing w:after="0" w:line="240" w:lineRule="auto"/>
        <w:contextualSpacing/>
      </w:pPr>
    </w:p>
    <w:p w:rsidR="2B165E85" w:rsidP="7584601E" w:rsidRDefault="2B165E85" w14:paraId="010639F1" w14:textId="35FCDFE0">
      <w:pPr>
        <w:spacing w:after="0" w:line="240" w:lineRule="auto"/>
        <w:contextualSpacing/>
      </w:pPr>
      <w:r w:rsidR="2B165E85">
        <w:rPr/>
        <w:t>using System;</w:t>
      </w:r>
    </w:p>
    <w:p w:rsidR="2B165E85" w:rsidP="7584601E" w:rsidRDefault="2B165E85" w14:paraId="1EF174CE" w14:textId="434A5501">
      <w:pPr>
        <w:pStyle w:val="Normal"/>
        <w:spacing w:after="0" w:line="240" w:lineRule="auto"/>
        <w:contextualSpacing/>
      </w:pPr>
      <w:r w:rsidR="2B165E85">
        <w:rPr/>
        <w:t>using System.Collections.Generic;</w:t>
      </w:r>
    </w:p>
    <w:p w:rsidR="2B165E85" w:rsidP="7584601E" w:rsidRDefault="2B165E85" w14:paraId="6A17D9C2" w14:textId="14F63239">
      <w:pPr>
        <w:pStyle w:val="Normal"/>
        <w:spacing w:after="0" w:line="240" w:lineRule="auto"/>
        <w:contextualSpacing/>
      </w:pPr>
      <w:r w:rsidR="2B165E85">
        <w:rPr/>
        <w:t>using System.Linq;</w:t>
      </w:r>
    </w:p>
    <w:p w:rsidR="2B165E85" w:rsidP="7584601E" w:rsidRDefault="2B165E85" w14:paraId="41149182" w14:textId="742EEE13">
      <w:pPr>
        <w:pStyle w:val="Normal"/>
        <w:spacing w:after="0" w:line="240" w:lineRule="auto"/>
        <w:contextualSpacing/>
      </w:pPr>
      <w:r w:rsidR="2B165E85">
        <w:rPr/>
        <w:t>using System.Text;</w:t>
      </w:r>
    </w:p>
    <w:p w:rsidR="2B165E85" w:rsidP="7584601E" w:rsidRDefault="2B165E85" w14:paraId="0393A546" w14:textId="6614F2C0">
      <w:pPr>
        <w:pStyle w:val="Normal"/>
        <w:spacing w:after="0" w:line="240" w:lineRule="auto"/>
        <w:contextualSpacing/>
      </w:pPr>
      <w:r w:rsidR="2B165E85">
        <w:rPr/>
        <w:t>using System.Threading.Tasks;</w:t>
      </w:r>
    </w:p>
    <w:p w:rsidR="2B165E85" w:rsidP="7584601E" w:rsidRDefault="2B165E85" w14:paraId="643E248A" w14:textId="2EC2BD7B">
      <w:pPr>
        <w:pStyle w:val="Normal"/>
        <w:spacing w:after="0" w:line="240" w:lineRule="auto"/>
        <w:contextualSpacing/>
      </w:pPr>
      <w:r w:rsidR="2B165E85">
        <w:rPr/>
        <w:t xml:space="preserve"> </w:t>
      </w:r>
    </w:p>
    <w:p w:rsidR="2B165E85" w:rsidP="7584601E" w:rsidRDefault="2B165E85" w14:paraId="26DA69E5" w14:textId="19D16026">
      <w:pPr>
        <w:pStyle w:val="Normal"/>
        <w:spacing w:after="0" w:line="240" w:lineRule="auto"/>
        <w:contextualSpacing/>
      </w:pPr>
      <w:r w:rsidR="2B165E85">
        <w:rPr/>
        <w:t>namespace DebugFixMethods</w:t>
      </w:r>
    </w:p>
    <w:p w:rsidR="2B165E85" w:rsidP="7584601E" w:rsidRDefault="2B165E85" w14:paraId="0E8B1403" w14:textId="3CC96FAB">
      <w:pPr>
        <w:pStyle w:val="Normal"/>
        <w:spacing w:after="0" w:line="240" w:lineRule="auto"/>
        <w:contextualSpacing/>
      </w:pPr>
      <w:r w:rsidR="2B165E85">
        <w:rPr/>
        <w:t>{</w:t>
      </w:r>
    </w:p>
    <w:p w:rsidR="2B165E85" w:rsidP="7584601E" w:rsidRDefault="2B165E85" w14:paraId="3B273C36" w14:textId="4BAC9A0B">
      <w:pPr>
        <w:pStyle w:val="Normal"/>
        <w:spacing w:after="0" w:line="240" w:lineRule="auto"/>
        <w:contextualSpacing/>
      </w:pPr>
      <w:r w:rsidR="2B165E85">
        <w:rPr/>
        <w:t xml:space="preserve">    class Program</w:t>
      </w:r>
    </w:p>
    <w:p w:rsidR="2B165E85" w:rsidP="7584601E" w:rsidRDefault="2B165E85" w14:paraId="2AF3CA02" w14:textId="000AC83A">
      <w:pPr>
        <w:pStyle w:val="Normal"/>
        <w:spacing w:after="0" w:line="240" w:lineRule="auto"/>
        <w:contextualSpacing/>
      </w:pPr>
      <w:r w:rsidR="2B165E85">
        <w:rPr/>
        <w:t xml:space="preserve">    {</w:t>
      </w:r>
    </w:p>
    <w:p w:rsidR="2B165E85" w:rsidP="7584601E" w:rsidRDefault="2B165E85" w14:paraId="6C674ECE" w14:textId="5ECF48EC">
      <w:pPr>
        <w:pStyle w:val="Normal"/>
        <w:spacing w:after="0" w:line="240" w:lineRule="auto"/>
        <w:contextualSpacing/>
      </w:pPr>
      <w:r w:rsidR="2B165E85">
        <w:rPr/>
        <w:t xml:space="preserve">        static void Main(string[] args)</w:t>
      </w:r>
    </w:p>
    <w:p w:rsidR="2B165E85" w:rsidP="7584601E" w:rsidRDefault="2B165E85" w14:paraId="025026FD" w14:textId="484F81CA">
      <w:pPr>
        <w:pStyle w:val="Normal"/>
        <w:spacing w:after="0" w:line="240" w:lineRule="auto"/>
        <w:contextualSpacing/>
      </w:pPr>
      <w:r w:rsidR="2B165E85">
        <w:rPr/>
        <w:t xml:space="preserve">        {</w:t>
      </w:r>
    </w:p>
    <w:p w:rsidR="2B165E85" w:rsidP="7584601E" w:rsidRDefault="2B165E85" w14:paraId="4F803036" w14:textId="7EF1E65B">
      <w:pPr>
        <w:pStyle w:val="Normal"/>
        <w:spacing w:after="0" w:line="240" w:lineRule="auto"/>
        <w:contextualSpacing/>
      </w:pPr>
      <w:r w:rsidR="2B165E85">
        <w:rPr/>
        <w:t xml:space="preserve">            (new Program()).run();</w:t>
      </w:r>
    </w:p>
    <w:p w:rsidR="2B165E85" w:rsidP="7584601E" w:rsidRDefault="2B165E85" w14:paraId="41567841" w14:textId="01B6C613">
      <w:pPr>
        <w:pStyle w:val="Normal"/>
        <w:spacing w:after="0" w:line="240" w:lineRule="auto"/>
        <w:contextualSpacing/>
      </w:pPr>
      <w:r w:rsidR="2B165E85">
        <w:rPr/>
        <w:t xml:space="preserve">        }</w:t>
      </w:r>
    </w:p>
    <w:p w:rsidR="2B165E85" w:rsidP="7584601E" w:rsidRDefault="2B165E85" w14:paraId="60B579D6" w14:textId="7968C4DF">
      <w:pPr>
        <w:pStyle w:val="Normal"/>
        <w:spacing w:after="0" w:line="240" w:lineRule="auto"/>
        <w:contextualSpacing/>
      </w:pPr>
      <w:r w:rsidR="2B165E85">
        <w:rPr/>
        <w:t xml:space="preserve"> </w:t>
      </w:r>
    </w:p>
    <w:p w:rsidR="2B165E85" w:rsidP="7584601E" w:rsidRDefault="2B165E85" w14:paraId="69CEC08C" w14:textId="5A7C193C">
      <w:pPr>
        <w:pStyle w:val="Normal"/>
        <w:spacing w:after="0" w:line="240" w:lineRule="auto"/>
        <w:contextualSpacing/>
      </w:pPr>
      <w:r w:rsidR="2B165E85">
        <w:rPr/>
        <w:t xml:space="preserve"> </w:t>
      </w:r>
    </w:p>
    <w:p w:rsidR="2B165E85" w:rsidP="7584601E" w:rsidRDefault="2B165E85" w14:paraId="0E118DA3" w14:textId="0AB5DC67">
      <w:pPr>
        <w:pStyle w:val="Normal"/>
        <w:spacing w:after="0" w:line="240" w:lineRule="auto"/>
        <w:contextualSpacing/>
      </w:pPr>
      <w:r w:rsidR="2B165E85">
        <w:rPr/>
        <w:t xml:space="preserve">        void run()</w:t>
      </w:r>
    </w:p>
    <w:p w:rsidR="2B165E85" w:rsidP="7584601E" w:rsidRDefault="2B165E85" w14:paraId="358CABAE" w14:textId="665D576A">
      <w:pPr>
        <w:pStyle w:val="Normal"/>
        <w:spacing w:after="0" w:line="240" w:lineRule="auto"/>
        <w:contextualSpacing/>
      </w:pPr>
      <w:r w:rsidR="2B165E85">
        <w:rPr/>
        <w:t xml:space="preserve">        {</w:t>
      </w:r>
    </w:p>
    <w:p w:rsidR="2B165E85" w:rsidP="7584601E" w:rsidRDefault="2B165E85" w14:paraId="2B84236C" w14:textId="0D97A333">
      <w:pPr>
        <w:pStyle w:val="Normal"/>
        <w:spacing w:after="0" w:line="240" w:lineRule="auto"/>
        <w:contextualSpacing/>
      </w:pPr>
      <w:r w:rsidR="2B165E85">
        <w:rPr/>
        <w:t xml:space="preserve">            int choice = 0;</w:t>
      </w:r>
    </w:p>
    <w:p w:rsidR="2B165E85" w:rsidP="7584601E" w:rsidRDefault="2B165E85" w14:paraId="7E447861" w14:textId="2B3D8A6B">
      <w:pPr>
        <w:pStyle w:val="Normal"/>
        <w:spacing w:after="0" w:line="240" w:lineRule="auto"/>
        <w:contextualSpacing/>
      </w:pPr>
      <w:r w:rsidR="2B165E85">
        <w:rPr/>
        <w:t xml:space="preserve"> </w:t>
      </w:r>
    </w:p>
    <w:p w:rsidR="2B165E85" w:rsidP="7584601E" w:rsidRDefault="2B165E85" w14:paraId="4E7E20CF" w14:textId="68A3A3AD">
      <w:pPr>
        <w:pStyle w:val="Normal"/>
        <w:spacing w:after="0" w:line="240" w:lineRule="auto"/>
        <w:contextualSpacing/>
      </w:pPr>
      <w:r w:rsidR="2B165E85">
        <w:rPr/>
        <w:t xml:space="preserve">            WritePrompt();</w:t>
      </w:r>
    </w:p>
    <w:p w:rsidR="2B165E85" w:rsidP="7584601E" w:rsidRDefault="2B165E85" w14:paraId="0C55B170" w14:textId="1C3A1642">
      <w:pPr>
        <w:pStyle w:val="Normal"/>
        <w:spacing w:after="0" w:line="240" w:lineRule="auto"/>
        <w:contextualSpacing/>
      </w:pPr>
      <w:r w:rsidR="2B165E85">
        <w:rPr/>
        <w:t xml:space="preserve">            choice = ReadChoice();</w:t>
      </w:r>
    </w:p>
    <w:p w:rsidR="2B165E85" w:rsidP="7584601E" w:rsidRDefault="2B165E85" w14:paraId="4FC384A9" w14:textId="06FF1DDC">
      <w:pPr>
        <w:pStyle w:val="Normal"/>
        <w:spacing w:after="0" w:line="240" w:lineRule="auto"/>
        <w:contextualSpacing/>
      </w:pPr>
      <w:r w:rsidR="2B165E85">
        <w:rPr/>
        <w:t xml:space="preserve">            WriteChoice(choice);</w:t>
      </w:r>
    </w:p>
    <w:p w:rsidR="2B165E85" w:rsidP="7584601E" w:rsidRDefault="2B165E85" w14:paraId="5EF5BC04" w14:textId="49786EEE">
      <w:pPr>
        <w:pStyle w:val="Normal"/>
        <w:spacing w:after="0" w:line="240" w:lineRule="auto"/>
        <w:contextualSpacing/>
      </w:pPr>
      <w:r w:rsidR="2B165E85">
        <w:rPr/>
        <w:t xml:space="preserve"> </w:t>
      </w:r>
    </w:p>
    <w:p w:rsidR="2B165E85" w:rsidP="7584601E" w:rsidRDefault="2B165E85" w14:paraId="607D0A15" w14:textId="1F61CE32">
      <w:pPr>
        <w:pStyle w:val="Normal"/>
        <w:spacing w:after="0" w:line="240" w:lineRule="auto"/>
        <w:contextualSpacing/>
      </w:pPr>
      <w:r w:rsidR="2B165E85">
        <w:rPr/>
        <w:t xml:space="preserve">        }</w:t>
      </w:r>
    </w:p>
    <w:p w:rsidR="2B165E85" w:rsidP="7584601E" w:rsidRDefault="2B165E85" w14:paraId="1B40DC2B" w14:textId="7F5BA7E8">
      <w:pPr>
        <w:pStyle w:val="Normal"/>
        <w:spacing w:after="0" w:line="240" w:lineRule="auto"/>
        <w:contextualSpacing/>
      </w:pPr>
      <w:r w:rsidR="2B165E85">
        <w:rPr/>
        <w:t xml:space="preserve"> </w:t>
      </w:r>
    </w:p>
    <w:p w:rsidR="2B165E85" w:rsidP="7584601E" w:rsidRDefault="2B165E85" w14:paraId="1A7285D0" w14:textId="48C43FC9">
      <w:pPr>
        <w:pStyle w:val="Normal"/>
        <w:spacing w:after="0" w:line="240" w:lineRule="auto"/>
        <w:contextualSpacing/>
      </w:pPr>
      <w:r w:rsidR="2B165E85">
        <w:rPr/>
        <w:t xml:space="preserve"> </w:t>
      </w:r>
    </w:p>
    <w:p w:rsidR="2B165E85" w:rsidP="7584601E" w:rsidRDefault="2B165E85" w14:paraId="030F00B1" w14:textId="5D9C3117">
      <w:pPr>
        <w:pStyle w:val="Normal"/>
        <w:spacing w:after="0" w:line="240" w:lineRule="auto"/>
        <w:contextualSpacing/>
      </w:pPr>
      <w:r w:rsidR="2B165E85">
        <w:rPr/>
        <w:t xml:space="preserve">        void WritePrompt() // Capitalized the lowercase p to match the WritePromt established above.</w:t>
      </w:r>
    </w:p>
    <w:p w:rsidR="2B165E85" w:rsidP="7584601E" w:rsidRDefault="2B165E85" w14:paraId="4322194F" w14:textId="48303F0E">
      <w:pPr>
        <w:pStyle w:val="Normal"/>
        <w:spacing w:after="0" w:line="240" w:lineRule="auto"/>
        <w:contextualSpacing/>
      </w:pPr>
      <w:r w:rsidR="2B165E85">
        <w:rPr/>
        <w:t xml:space="preserve">        {</w:t>
      </w:r>
    </w:p>
    <w:p w:rsidR="2B165E85" w:rsidP="7584601E" w:rsidRDefault="2B165E85" w14:paraId="439F207F" w14:textId="34C88AE1">
      <w:pPr>
        <w:pStyle w:val="Normal"/>
        <w:spacing w:after="0" w:line="240" w:lineRule="auto"/>
        <w:contextualSpacing/>
      </w:pPr>
      <w:r w:rsidR="2B165E85">
        <w:rPr/>
        <w:t xml:space="preserve">            Console.WriteLine("Miller"); // Added line to print my name instead of Teacher's Copy.</w:t>
      </w:r>
    </w:p>
    <w:p w:rsidR="2B165E85" w:rsidP="7584601E" w:rsidRDefault="2B165E85" w14:paraId="0D30AEBD" w14:textId="60B46CA9">
      <w:pPr>
        <w:pStyle w:val="Normal"/>
        <w:spacing w:after="0" w:line="240" w:lineRule="auto"/>
        <w:contextualSpacing/>
      </w:pPr>
      <w:r w:rsidR="2B165E85">
        <w:rPr/>
        <w:t xml:space="preserve">            Console.WriteLine("Please select a course for which you want to register by typing the number inside []");</w:t>
      </w:r>
    </w:p>
    <w:p w:rsidR="2B165E85" w:rsidP="7584601E" w:rsidRDefault="2B165E85" w14:paraId="577AC967" w14:textId="1939C21A">
      <w:pPr>
        <w:pStyle w:val="Normal"/>
        <w:spacing w:after="0" w:line="240" w:lineRule="auto"/>
        <w:contextualSpacing/>
      </w:pPr>
      <w:r w:rsidR="2B165E85">
        <w:rPr/>
        <w:t xml:space="preserve">            Console.WriteLine("[1]IT 145\n[2]IT 200\n[3]IT 201\n[4]IT 270\n[5]IT 315\n[6]IT 328\n[7]IT 330");</w:t>
      </w:r>
    </w:p>
    <w:p w:rsidR="2B165E85" w:rsidP="7584601E" w:rsidRDefault="2B165E85" w14:paraId="28150F86" w14:textId="66CDEF07">
      <w:pPr>
        <w:pStyle w:val="Normal"/>
        <w:spacing w:after="0" w:line="240" w:lineRule="auto"/>
        <w:contextualSpacing/>
      </w:pPr>
      <w:r w:rsidR="2B165E85">
        <w:rPr/>
        <w:t xml:space="preserve">            Console.Write("Enter your choice : ");</w:t>
      </w:r>
    </w:p>
    <w:p w:rsidR="2B165E85" w:rsidP="7584601E" w:rsidRDefault="2B165E85" w14:paraId="16C29FEB" w14:textId="5BB6765E">
      <w:pPr>
        <w:pStyle w:val="Normal"/>
        <w:spacing w:after="0" w:line="240" w:lineRule="auto"/>
        <w:contextualSpacing/>
      </w:pPr>
      <w:r w:rsidR="2B165E85">
        <w:rPr/>
        <w:t xml:space="preserve">            </w:t>
      </w:r>
    </w:p>
    <w:p w:rsidR="2B165E85" w:rsidP="7584601E" w:rsidRDefault="2B165E85" w14:paraId="20BBC167" w14:textId="40A37F00">
      <w:pPr>
        <w:pStyle w:val="Normal"/>
        <w:spacing w:after="0" w:line="240" w:lineRule="auto"/>
        <w:contextualSpacing/>
      </w:pPr>
      <w:r w:rsidR="2B165E85">
        <w:rPr/>
        <w:t xml:space="preserve">        }</w:t>
      </w:r>
    </w:p>
    <w:p w:rsidR="2B165E85" w:rsidP="7584601E" w:rsidRDefault="2B165E85" w14:paraId="702E843C" w14:textId="2BD327F5">
      <w:pPr>
        <w:pStyle w:val="Normal"/>
        <w:spacing w:after="0" w:line="240" w:lineRule="auto"/>
        <w:contextualSpacing/>
      </w:pPr>
      <w:r w:rsidR="2B165E85">
        <w:rPr/>
        <w:t xml:space="preserve"> </w:t>
      </w:r>
    </w:p>
    <w:p w:rsidR="2B165E85" w:rsidP="7584601E" w:rsidRDefault="2B165E85" w14:paraId="26DA2943" w14:textId="3CD395E8">
      <w:pPr>
        <w:pStyle w:val="Normal"/>
        <w:spacing w:after="0" w:line="240" w:lineRule="auto"/>
        <w:contextualSpacing/>
      </w:pPr>
      <w:r w:rsidR="2B165E85">
        <w:rPr/>
        <w:t xml:space="preserve">        int ReadChoice()</w:t>
      </w:r>
    </w:p>
    <w:p w:rsidR="2B165E85" w:rsidP="7584601E" w:rsidRDefault="2B165E85" w14:paraId="5D01DE78" w14:textId="73001BAE">
      <w:pPr>
        <w:pStyle w:val="Normal"/>
        <w:spacing w:after="0" w:line="240" w:lineRule="auto"/>
        <w:contextualSpacing/>
      </w:pPr>
      <w:r w:rsidR="2B165E85">
        <w:rPr/>
        <w:t xml:space="preserve">        {</w:t>
      </w:r>
    </w:p>
    <w:p w:rsidR="2B165E85" w:rsidP="7584601E" w:rsidRDefault="2B165E85" w14:paraId="39F2020A" w14:textId="6EBF2134">
      <w:pPr>
        <w:pStyle w:val="Normal"/>
        <w:spacing w:after="0" w:line="240" w:lineRule="auto"/>
        <w:contextualSpacing/>
      </w:pPr>
      <w:r w:rsidR="2B165E85">
        <w:rPr/>
        <w:t xml:space="preserve">            string s = "";</w:t>
      </w:r>
    </w:p>
    <w:p w:rsidR="2B165E85" w:rsidP="7584601E" w:rsidRDefault="2B165E85" w14:paraId="78444D91" w14:textId="4DEAF548">
      <w:pPr>
        <w:pStyle w:val="Normal"/>
        <w:spacing w:after="0" w:line="240" w:lineRule="auto"/>
        <w:contextualSpacing/>
      </w:pPr>
      <w:r w:rsidR="2B165E85">
        <w:rPr/>
        <w:t xml:space="preserve">            s = Console.ReadLine();</w:t>
      </w:r>
    </w:p>
    <w:p w:rsidR="2B165E85" w:rsidP="7584601E" w:rsidRDefault="2B165E85" w14:paraId="5AFF1897" w14:textId="5F0AC9D2">
      <w:pPr>
        <w:pStyle w:val="Normal"/>
        <w:spacing w:after="0" w:line="240" w:lineRule="auto"/>
        <w:contextualSpacing/>
      </w:pPr>
      <w:r w:rsidR="2B165E85">
        <w:rPr/>
        <w:t xml:space="preserve">            return Convert.ToInt32(s); // Added Convert.toInt32 to translate the string to integer.</w:t>
      </w:r>
    </w:p>
    <w:p w:rsidR="2B165E85" w:rsidP="7584601E" w:rsidRDefault="2B165E85" w14:paraId="725C1812" w14:textId="74C9907C">
      <w:pPr>
        <w:pStyle w:val="Normal"/>
        <w:spacing w:after="0" w:line="240" w:lineRule="auto"/>
        <w:contextualSpacing/>
      </w:pPr>
      <w:r w:rsidR="2B165E85">
        <w:rPr/>
        <w:t xml:space="preserve">        }</w:t>
      </w:r>
    </w:p>
    <w:p w:rsidR="2B165E85" w:rsidP="7584601E" w:rsidRDefault="2B165E85" w14:paraId="41AB79D8" w14:textId="72634F25">
      <w:pPr>
        <w:pStyle w:val="Normal"/>
        <w:spacing w:after="0" w:line="240" w:lineRule="auto"/>
        <w:contextualSpacing/>
      </w:pPr>
      <w:r w:rsidR="2B165E85">
        <w:rPr/>
        <w:t xml:space="preserve"> </w:t>
      </w:r>
    </w:p>
    <w:p w:rsidR="2B165E85" w:rsidP="7584601E" w:rsidRDefault="2B165E85" w14:paraId="0EFA9BE7" w14:textId="3C9A477A">
      <w:pPr>
        <w:pStyle w:val="Normal"/>
        <w:spacing w:after="0" w:line="240" w:lineRule="auto"/>
        <w:contextualSpacing/>
      </w:pPr>
      <w:r w:rsidR="2B165E85">
        <w:rPr/>
        <w:t xml:space="preserve">        void WriteChoice(int choice) // Added int before choice to make sure it's an int and not a string.</w:t>
      </w:r>
    </w:p>
    <w:p w:rsidR="2B165E85" w:rsidP="7584601E" w:rsidRDefault="2B165E85" w14:paraId="2238B671" w14:textId="0947F5B0">
      <w:pPr>
        <w:pStyle w:val="Normal"/>
        <w:spacing w:after="0" w:line="240" w:lineRule="auto"/>
        <w:contextualSpacing/>
      </w:pPr>
      <w:r w:rsidR="2B165E85">
        <w:rPr/>
        <w:t xml:space="preserve">        {</w:t>
      </w:r>
    </w:p>
    <w:p w:rsidR="2B165E85" w:rsidP="7584601E" w:rsidRDefault="2B165E85" w14:paraId="50F2F38D" w14:textId="20CDAEEE">
      <w:pPr>
        <w:pStyle w:val="Normal"/>
        <w:spacing w:after="0" w:line="240" w:lineRule="auto"/>
        <w:contextualSpacing/>
      </w:pPr>
      <w:r w:rsidR="2B165E85">
        <w:rPr/>
        <w:t xml:space="preserve">            Console.WriteLine("Your choice is {0}", choice); // Changed the uppercase C in Choice to lowercase</w:t>
      </w:r>
    </w:p>
    <w:p w:rsidR="2B165E85" w:rsidP="7584601E" w:rsidRDefault="2B165E85" w14:paraId="2C1FD6E4" w14:textId="6B52AF5F">
      <w:pPr>
        <w:pStyle w:val="Normal"/>
        <w:spacing w:after="0" w:line="240" w:lineRule="auto"/>
        <w:contextualSpacing/>
      </w:pPr>
      <w:r w:rsidR="2B165E85">
        <w:rPr/>
        <w:t xml:space="preserve">            Console.ReadLine(); // Added ReadLine to ensure choice selection is displayed.</w:t>
      </w:r>
    </w:p>
    <w:p w:rsidR="2B165E85" w:rsidP="7584601E" w:rsidRDefault="2B165E85" w14:paraId="7BD52EB7" w14:textId="4F3A0E12">
      <w:pPr>
        <w:pStyle w:val="Normal"/>
        <w:spacing w:after="0" w:line="240" w:lineRule="auto"/>
        <w:contextualSpacing/>
      </w:pPr>
      <w:r w:rsidR="2B165E85">
        <w:rPr/>
        <w:t xml:space="preserve">        }</w:t>
      </w:r>
    </w:p>
    <w:p w:rsidR="2B165E85" w:rsidP="7584601E" w:rsidRDefault="2B165E85" w14:paraId="71921DD0" w14:textId="373FD985">
      <w:pPr>
        <w:pStyle w:val="Normal"/>
        <w:spacing w:after="0" w:line="240" w:lineRule="auto"/>
        <w:contextualSpacing/>
      </w:pPr>
      <w:r w:rsidR="2B165E85">
        <w:rPr/>
        <w:t xml:space="preserve">        </w:t>
      </w:r>
    </w:p>
    <w:p w:rsidR="2B165E85" w:rsidP="7584601E" w:rsidRDefault="2B165E85" w14:paraId="196D1F31" w14:textId="6F9A9AB4">
      <w:pPr>
        <w:pStyle w:val="Normal"/>
        <w:spacing w:after="0" w:line="240" w:lineRule="auto"/>
        <w:contextualSpacing/>
      </w:pPr>
      <w:r w:rsidR="2B165E85">
        <w:rPr/>
        <w:t xml:space="preserve">    }</w:t>
      </w:r>
    </w:p>
    <w:p w:rsidR="2B165E85" w:rsidP="7584601E" w:rsidRDefault="2B165E85" w14:paraId="38B6C476" w14:textId="1C6254F3">
      <w:pPr>
        <w:pStyle w:val="Normal"/>
        <w:spacing w:after="0" w:line="240" w:lineRule="auto"/>
        <w:contextualSpacing/>
      </w:pPr>
      <w:r w:rsidR="2B165E85">
        <w:rPr/>
        <w:t>}</w:t>
      </w:r>
    </w:p>
    <w:p w:rsidR="7584601E" w:rsidP="7584601E" w:rsidRDefault="7584601E" w14:paraId="0A6D5B41" w14:textId="1717A5B9">
      <w:pPr>
        <w:spacing w:after="0" w:line="240" w:lineRule="auto"/>
        <w:contextualSpacing/>
      </w:pPr>
    </w:p>
    <w:p w:rsidR="00C06004" w:rsidP="000974D6" w:rsidRDefault="1032B525" w14:paraId="31D5F58F" w14:textId="5FE74190">
      <w:pPr>
        <w:pStyle w:val="ListParagraph"/>
        <w:numPr>
          <w:ilvl w:val="0"/>
          <w:numId w:val="5"/>
        </w:numPr>
        <w:suppressAutoHyphens/>
        <w:spacing w:after="0" w:line="240" w:lineRule="auto"/>
      </w:pPr>
      <w:r>
        <w:t xml:space="preserve">Show </w:t>
      </w:r>
      <w:r w:rsidR="00384BE3">
        <w:t>that you understand</w:t>
      </w:r>
      <w:r w:rsidR="02B48ED2">
        <w:t xml:space="preserve"> the task by explaining</w:t>
      </w:r>
      <w:r w:rsidR="46B37C6A">
        <w:t xml:space="preserve"> the design of your program</w:t>
      </w:r>
      <w:r w:rsidR="473BD845">
        <w:t xml:space="preserve"> in the space below</w:t>
      </w:r>
      <w:r w:rsidR="46B37C6A">
        <w:t xml:space="preserve">. Include the process and steps you took to </w:t>
      </w:r>
      <w:r w:rsidR="70F7F893">
        <w:t>write your code</w:t>
      </w:r>
      <w:r w:rsidR="7E5958F5">
        <w:t>. Explain</w:t>
      </w:r>
      <w:r w:rsidR="70F7F893">
        <w:t xml:space="preserve"> how you arrived a</w:t>
      </w:r>
      <w:r w:rsidR="70B0AA8B">
        <w:t>t</w:t>
      </w:r>
      <w:r w:rsidR="70F7F893">
        <w:t xml:space="preserve"> </w:t>
      </w:r>
      <w:r w:rsidR="7F15E162">
        <w:t xml:space="preserve">the </w:t>
      </w:r>
      <w:r w:rsidR="70F7F893">
        <w:t xml:space="preserve">solution to the problem and </w:t>
      </w:r>
      <w:r w:rsidR="46B37C6A">
        <w:t>complete</w:t>
      </w:r>
      <w:r w:rsidR="3B770FC1">
        <w:t>d the activity</w:t>
      </w:r>
      <w:r w:rsidR="46B37C6A">
        <w:t>.</w:t>
      </w:r>
    </w:p>
    <w:p w:rsidR="00C06004" w:rsidP="000974D6" w:rsidRDefault="00C06004" w14:paraId="5E04C3FC" w14:textId="5FD83EC9">
      <w:pPr>
        <w:suppressAutoHyphens/>
        <w:spacing w:after="0" w:line="240" w:lineRule="auto"/>
        <w:contextualSpacing/>
      </w:pPr>
    </w:p>
    <w:p w:rsidR="52ACB12B" w:rsidP="7584601E" w:rsidRDefault="52ACB12B" w14:paraId="73F40D61" w14:textId="5E4FE45C">
      <w:pPr>
        <w:spacing w:before="0" w:beforeAutospacing="off" w:after="0" w:afterAutospacing="off" w:line="240" w:lineRule="auto"/>
        <w:ind w:left="0" w:right="0"/>
        <w:rPr>
          <w:rFonts w:ascii="Calibri" w:hAnsi="Calibri" w:eastAsia="Calibri" w:cs="Calibri"/>
          <w:noProof w:val="0"/>
          <w:sz w:val="22"/>
          <w:szCs w:val="22"/>
          <w:lang w:val="en-US"/>
        </w:rPr>
      </w:pPr>
      <w:r w:rsidRPr="7584601E" w:rsidR="52ACB12B">
        <w:rPr>
          <w:rFonts w:ascii="Calibri" w:hAnsi="Calibri" w:eastAsia="Calibri" w:cs="Calibri"/>
          <w:noProof w:val="0"/>
          <w:sz w:val="22"/>
          <w:szCs w:val="22"/>
          <w:lang w:val="en-US"/>
        </w:rPr>
        <w:t xml:space="preserve">I reviewed the program to familiarize myself with what it was trying to </w:t>
      </w:r>
      <w:r w:rsidRPr="7584601E" w:rsidR="52ACB12B">
        <w:rPr>
          <w:rFonts w:ascii="Calibri" w:hAnsi="Calibri" w:eastAsia="Calibri" w:cs="Calibri"/>
          <w:noProof w:val="0"/>
          <w:sz w:val="22"/>
          <w:szCs w:val="22"/>
          <w:lang w:val="en-US"/>
        </w:rPr>
        <w:t>accomplish</w:t>
      </w:r>
      <w:r w:rsidRPr="7584601E" w:rsidR="52ACB12B">
        <w:rPr>
          <w:rFonts w:ascii="Calibri" w:hAnsi="Calibri" w:eastAsia="Calibri" w:cs="Calibri"/>
          <w:noProof w:val="0"/>
          <w:sz w:val="22"/>
          <w:szCs w:val="22"/>
          <w:lang w:val="en-US"/>
        </w:rPr>
        <w:t>. I changed the last entry of Choice to choice as all other references were lowercase</w:t>
      </w:r>
      <w:r w:rsidRPr="7584601E" w:rsidR="3B92A889">
        <w:rPr>
          <w:rFonts w:ascii="Calibri" w:hAnsi="Calibri" w:eastAsia="Calibri" w:cs="Calibri"/>
          <w:noProof w:val="0"/>
          <w:sz w:val="22"/>
          <w:szCs w:val="22"/>
          <w:lang w:val="en-US"/>
        </w:rPr>
        <w:t xml:space="preserve"> (Line 46)</w:t>
      </w:r>
      <w:r w:rsidRPr="7584601E" w:rsidR="52ACB12B">
        <w:rPr>
          <w:rFonts w:ascii="Calibri" w:hAnsi="Calibri" w:eastAsia="Calibri" w:cs="Calibri"/>
          <w:noProof w:val="0"/>
          <w:sz w:val="22"/>
          <w:szCs w:val="22"/>
          <w:lang w:val="en-US"/>
        </w:rPr>
        <w:t xml:space="preserve">. After trying to troubleshoot the issue with </w:t>
      </w:r>
      <w:r w:rsidRPr="7584601E" w:rsidR="52ACB12B">
        <w:rPr>
          <w:rFonts w:ascii="Calibri" w:hAnsi="Calibri" w:eastAsia="Calibri" w:cs="Calibri"/>
          <w:noProof w:val="0"/>
          <w:sz w:val="22"/>
          <w:szCs w:val="22"/>
          <w:lang w:val="en-US"/>
        </w:rPr>
        <w:t>WritePrompt</w:t>
      </w:r>
      <w:r w:rsidRPr="7584601E" w:rsidR="52ACB12B">
        <w:rPr>
          <w:rFonts w:ascii="Calibri" w:hAnsi="Calibri" w:eastAsia="Calibri" w:cs="Calibri"/>
          <w:noProof w:val="0"/>
          <w:sz w:val="22"/>
          <w:szCs w:val="22"/>
          <w:lang w:val="en-US"/>
        </w:rPr>
        <w:t xml:space="preserve"> I eventually realized the second mention of it was incorrectly typed and corrected the lowercase p to an uppercase</w:t>
      </w:r>
      <w:r w:rsidRPr="7584601E" w:rsidR="12AA1957">
        <w:rPr>
          <w:rFonts w:ascii="Calibri" w:hAnsi="Calibri" w:eastAsia="Calibri" w:cs="Calibri"/>
          <w:noProof w:val="0"/>
          <w:sz w:val="22"/>
          <w:szCs w:val="22"/>
          <w:lang w:val="en-US"/>
        </w:rPr>
        <w:t xml:space="preserve"> (Line 28)</w:t>
      </w:r>
      <w:r w:rsidRPr="7584601E" w:rsidR="52ACB12B">
        <w:rPr>
          <w:rFonts w:ascii="Calibri" w:hAnsi="Calibri" w:eastAsia="Calibri" w:cs="Calibri"/>
          <w:noProof w:val="0"/>
          <w:sz w:val="22"/>
          <w:szCs w:val="22"/>
          <w:lang w:val="en-US"/>
        </w:rPr>
        <w:t xml:space="preserve">. </w:t>
      </w:r>
    </w:p>
    <w:p w:rsidR="52ACB12B" w:rsidP="7584601E" w:rsidRDefault="52ACB12B" w14:paraId="50D85020" w14:textId="45817958">
      <w:pPr>
        <w:spacing w:before="0" w:beforeAutospacing="off" w:after="0" w:afterAutospacing="off" w:line="240" w:lineRule="auto"/>
        <w:ind w:left="0" w:right="0"/>
        <w:rPr>
          <w:rFonts w:ascii="Calibri" w:hAnsi="Calibri" w:eastAsia="Calibri" w:cs="Calibri"/>
          <w:noProof w:val="0"/>
          <w:sz w:val="22"/>
          <w:szCs w:val="22"/>
          <w:lang w:val="en-US"/>
        </w:rPr>
      </w:pPr>
      <w:r w:rsidRPr="7584601E" w:rsidR="52ACB12B">
        <w:rPr>
          <w:rFonts w:ascii="Calibri" w:hAnsi="Calibri" w:eastAsia="Calibri" w:cs="Calibri"/>
          <w:noProof w:val="0"/>
          <w:sz w:val="22"/>
          <w:szCs w:val="22"/>
          <w:lang w:val="en-US"/>
        </w:rPr>
        <w:t>Following the path of the input for s I realized I did not want the Write choice to call a string.</w:t>
      </w:r>
      <w:r w:rsidRPr="7584601E" w:rsidR="52ACB12B">
        <w:rPr>
          <w:rFonts w:ascii="Calibri" w:hAnsi="Calibri" w:eastAsia="Calibri" w:cs="Calibri"/>
          <w:noProof w:val="0"/>
          <w:sz w:val="22"/>
          <w:szCs w:val="22"/>
          <w:lang w:val="en-US"/>
        </w:rPr>
        <w:t xml:space="preserve"> This meant converting the return (s) to Int32, so I added the ‘Convert.toInt32’ to the return line</w:t>
      </w:r>
      <w:r w:rsidRPr="7584601E" w:rsidR="2E656ADF">
        <w:rPr>
          <w:rFonts w:ascii="Calibri" w:hAnsi="Calibri" w:eastAsia="Calibri" w:cs="Calibri"/>
          <w:noProof w:val="0"/>
          <w:sz w:val="22"/>
          <w:szCs w:val="22"/>
          <w:lang w:val="en-US"/>
        </w:rPr>
        <w:t xml:space="preserve"> (Line 41)</w:t>
      </w:r>
      <w:r w:rsidRPr="7584601E" w:rsidR="52ACB12B">
        <w:rPr>
          <w:rFonts w:ascii="Calibri" w:hAnsi="Calibri" w:eastAsia="Calibri" w:cs="Calibri"/>
          <w:noProof w:val="0"/>
          <w:sz w:val="22"/>
          <w:szCs w:val="22"/>
          <w:lang w:val="en-US"/>
        </w:rPr>
        <w:t xml:space="preserve">. I also added in the </w:t>
      </w:r>
      <w:r w:rsidRPr="7584601E" w:rsidR="52ACB12B">
        <w:rPr>
          <w:rFonts w:ascii="Calibri" w:hAnsi="Calibri" w:eastAsia="Calibri" w:cs="Calibri"/>
          <w:noProof w:val="0"/>
          <w:sz w:val="22"/>
          <w:szCs w:val="22"/>
          <w:lang w:val="en-US"/>
        </w:rPr>
        <w:t>'int</w:t>
      </w:r>
      <w:r w:rsidRPr="7584601E" w:rsidR="52ACB12B">
        <w:rPr>
          <w:rFonts w:ascii="Calibri" w:hAnsi="Calibri" w:eastAsia="Calibri" w:cs="Calibri"/>
          <w:noProof w:val="0"/>
          <w:sz w:val="22"/>
          <w:szCs w:val="22"/>
          <w:lang w:val="en-US"/>
        </w:rPr>
        <w:t xml:space="preserve">' to the parenthesis after </w:t>
      </w:r>
      <w:r w:rsidRPr="7584601E" w:rsidR="52ACB12B">
        <w:rPr>
          <w:rFonts w:ascii="Calibri" w:hAnsi="Calibri" w:eastAsia="Calibri" w:cs="Calibri"/>
          <w:noProof w:val="0"/>
          <w:sz w:val="22"/>
          <w:szCs w:val="22"/>
          <w:lang w:val="en-US"/>
        </w:rPr>
        <w:t>WriteChoice</w:t>
      </w:r>
      <w:r w:rsidRPr="7584601E" w:rsidR="52ACB12B">
        <w:rPr>
          <w:rFonts w:ascii="Calibri" w:hAnsi="Calibri" w:eastAsia="Calibri" w:cs="Calibri"/>
          <w:noProof w:val="0"/>
          <w:sz w:val="22"/>
          <w:szCs w:val="22"/>
          <w:lang w:val="en-US"/>
        </w:rPr>
        <w:t xml:space="preserve"> that calls the user selected choice</w:t>
      </w:r>
      <w:r w:rsidRPr="7584601E" w:rsidR="2A7BDBF0">
        <w:rPr>
          <w:rFonts w:ascii="Calibri" w:hAnsi="Calibri" w:eastAsia="Calibri" w:cs="Calibri"/>
          <w:noProof w:val="0"/>
          <w:sz w:val="22"/>
          <w:szCs w:val="22"/>
          <w:lang w:val="en-US"/>
        </w:rPr>
        <w:t xml:space="preserve"> (Line 44)</w:t>
      </w:r>
      <w:r w:rsidRPr="7584601E" w:rsidR="52ACB12B">
        <w:rPr>
          <w:rFonts w:ascii="Calibri" w:hAnsi="Calibri" w:eastAsia="Calibri" w:cs="Calibri"/>
          <w:noProof w:val="0"/>
          <w:sz w:val="22"/>
          <w:szCs w:val="22"/>
          <w:lang w:val="en-US"/>
        </w:rPr>
        <w:t xml:space="preserve">. After debugging my program was exiting after entering a selection number and so I added a </w:t>
      </w:r>
      <w:r w:rsidRPr="7584601E" w:rsidR="52ACB12B">
        <w:rPr>
          <w:rFonts w:ascii="Calibri" w:hAnsi="Calibri" w:eastAsia="Calibri" w:cs="Calibri"/>
          <w:noProof w:val="0"/>
          <w:sz w:val="22"/>
          <w:szCs w:val="22"/>
          <w:lang w:val="en-US"/>
        </w:rPr>
        <w:t>ReadLine</w:t>
      </w:r>
      <w:r w:rsidRPr="7584601E" w:rsidR="52ACB12B">
        <w:rPr>
          <w:rFonts w:ascii="Calibri" w:hAnsi="Calibri" w:eastAsia="Calibri" w:cs="Calibri"/>
          <w:noProof w:val="0"/>
          <w:sz w:val="22"/>
          <w:szCs w:val="22"/>
          <w:lang w:val="en-US"/>
        </w:rPr>
        <w:t xml:space="preserve"> after the final WriteLine in </w:t>
      </w:r>
      <w:r w:rsidRPr="7584601E" w:rsidR="52ACB12B">
        <w:rPr>
          <w:rFonts w:ascii="Calibri" w:hAnsi="Calibri" w:eastAsia="Calibri" w:cs="Calibri"/>
          <w:noProof w:val="0"/>
          <w:sz w:val="22"/>
          <w:szCs w:val="22"/>
          <w:lang w:val="en-US"/>
        </w:rPr>
        <w:t>WriteChoice</w:t>
      </w:r>
      <w:r w:rsidRPr="7584601E" w:rsidR="4C37F674">
        <w:rPr>
          <w:rFonts w:ascii="Calibri" w:hAnsi="Calibri" w:eastAsia="Calibri" w:cs="Calibri"/>
          <w:noProof w:val="0"/>
          <w:sz w:val="22"/>
          <w:szCs w:val="22"/>
          <w:lang w:val="en-US"/>
        </w:rPr>
        <w:t xml:space="preserve"> (Line 47)</w:t>
      </w:r>
      <w:r w:rsidRPr="7584601E" w:rsidR="52ACB12B">
        <w:rPr>
          <w:rFonts w:ascii="Calibri" w:hAnsi="Calibri" w:eastAsia="Calibri" w:cs="Calibri"/>
          <w:noProof w:val="0"/>
          <w:sz w:val="22"/>
          <w:szCs w:val="22"/>
          <w:lang w:val="en-US"/>
        </w:rPr>
        <w:t>. This allowed the WriteLine to be displayed before automatically closing the program.</w:t>
      </w:r>
    </w:p>
    <w:p w:rsidR="52ACB12B" w:rsidP="7584601E" w:rsidRDefault="52ACB12B" w14:paraId="437DD277" w14:textId="730B634E">
      <w:pPr>
        <w:spacing w:before="0" w:beforeAutospacing="off" w:after="0" w:afterAutospacing="off" w:line="240" w:lineRule="auto"/>
        <w:ind w:left="0" w:right="0"/>
        <w:rPr>
          <w:rFonts w:ascii="Calibri" w:hAnsi="Calibri" w:eastAsia="Calibri" w:cs="Calibri"/>
          <w:noProof w:val="0"/>
          <w:sz w:val="22"/>
          <w:szCs w:val="22"/>
          <w:lang w:val="en-US"/>
        </w:rPr>
      </w:pPr>
      <w:r w:rsidRPr="7584601E" w:rsidR="52ACB12B">
        <w:rPr>
          <w:rFonts w:ascii="Calibri" w:hAnsi="Calibri" w:eastAsia="Calibri" w:cs="Calibri"/>
          <w:noProof w:val="0"/>
          <w:sz w:val="22"/>
          <w:szCs w:val="22"/>
          <w:lang w:val="en-US"/>
        </w:rPr>
        <w:t xml:space="preserve">I then added a WriteLine above the selections in </w:t>
      </w:r>
      <w:r w:rsidRPr="7584601E" w:rsidR="52ACB12B">
        <w:rPr>
          <w:rFonts w:ascii="Calibri" w:hAnsi="Calibri" w:eastAsia="Calibri" w:cs="Calibri"/>
          <w:noProof w:val="0"/>
          <w:sz w:val="22"/>
          <w:szCs w:val="22"/>
          <w:lang w:val="en-US"/>
        </w:rPr>
        <w:t>WritePromt</w:t>
      </w:r>
      <w:r w:rsidRPr="7584601E" w:rsidR="52ACB12B">
        <w:rPr>
          <w:rFonts w:ascii="Calibri" w:hAnsi="Calibri" w:eastAsia="Calibri" w:cs="Calibri"/>
          <w:noProof w:val="0"/>
          <w:sz w:val="22"/>
          <w:szCs w:val="22"/>
          <w:lang w:val="en-US"/>
        </w:rPr>
        <w:t xml:space="preserve"> to display my last name. I hope this is correct, as I was unsure about this </w:t>
      </w:r>
      <w:r w:rsidRPr="7584601E" w:rsidR="52ACB12B">
        <w:rPr>
          <w:rFonts w:ascii="Calibri" w:hAnsi="Calibri" w:eastAsia="Calibri" w:cs="Calibri"/>
          <w:noProof w:val="0"/>
          <w:sz w:val="22"/>
          <w:szCs w:val="22"/>
          <w:lang w:val="en-US"/>
        </w:rPr>
        <w:t>part</w:t>
      </w:r>
      <w:r w:rsidRPr="7584601E" w:rsidR="52ACB12B">
        <w:rPr>
          <w:rFonts w:ascii="Calibri" w:hAnsi="Calibri" w:eastAsia="Calibri" w:cs="Calibri"/>
          <w:noProof w:val="0"/>
          <w:sz w:val="22"/>
          <w:szCs w:val="22"/>
          <w:lang w:val="en-US"/>
        </w:rPr>
        <w:t xml:space="preserve"> the last 2 assignments</w:t>
      </w:r>
      <w:r w:rsidRPr="7584601E" w:rsidR="5C008FF7">
        <w:rPr>
          <w:rFonts w:ascii="Calibri" w:hAnsi="Calibri" w:eastAsia="Calibri" w:cs="Calibri"/>
          <w:noProof w:val="0"/>
          <w:sz w:val="22"/>
          <w:szCs w:val="22"/>
          <w:lang w:val="en-US"/>
        </w:rPr>
        <w:t xml:space="preserve"> (Line 30)</w:t>
      </w:r>
      <w:r w:rsidRPr="7584601E" w:rsidR="52ACB12B">
        <w:rPr>
          <w:rFonts w:ascii="Calibri" w:hAnsi="Calibri" w:eastAsia="Calibri" w:cs="Calibri"/>
          <w:noProof w:val="0"/>
          <w:sz w:val="22"/>
          <w:szCs w:val="22"/>
          <w:lang w:val="en-US"/>
        </w:rPr>
        <w:t>.</w:t>
      </w:r>
    </w:p>
    <w:p w:rsidR="7584601E" w:rsidP="7584601E" w:rsidRDefault="7584601E" w14:paraId="5A5798C7" w14:textId="5BD937E6">
      <w:pPr>
        <w:spacing w:after="0" w:line="240" w:lineRule="auto"/>
        <w:ind w:left="720"/>
        <w:contextualSpacing/>
      </w:pPr>
    </w:p>
    <w:p w:rsidR="00C06004" w:rsidP="000974D6" w:rsidRDefault="00C06004" w14:paraId="7A52059B" w14:textId="6C9EA7BF">
      <w:pPr>
        <w:suppressAutoHyphens/>
        <w:spacing w:after="0" w:line="240" w:lineRule="auto"/>
        <w:contextualSpacing/>
      </w:pPr>
    </w:p>
    <w:p w:rsidR="00C06004" w:rsidP="000974D6" w:rsidRDefault="46B37C6A" w14:paraId="18005720" w14:textId="5F579692">
      <w:pPr>
        <w:pStyle w:val="ListParagraph"/>
        <w:numPr>
          <w:ilvl w:val="0"/>
          <w:numId w:val="5"/>
        </w:numPr>
        <w:suppressAutoHyphens/>
        <w:spacing w:after="0" w:line="240" w:lineRule="auto"/>
      </w:pPr>
      <w:r>
        <w:t xml:space="preserve">Reflect on </w:t>
      </w:r>
      <w:r w:rsidR="58ED63B0">
        <w:t>your learning</w:t>
      </w:r>
      <w:r>
        <w:t xml:space="preserve"> experience and </w:t>
      </w:r>
      <w:r w:rsidR="4891F305">
        <w:t>what</w:t>
      </w:r>
      <w:r>
        <w:t xml:space="preserve"> you learned from </w:t>
      </w:r>
      <w:r w:rsidR="0CAF11AF">
        <w:t>completing the activity</w:t>
      </w:r>
      <w:r>
        <w:t xml:space="preserve">. </w:t>
      </w:r>
    </w:p>
    <w:p w:rsidRPr="00E2770B" w:rsidR="006F24F6" w:rsidP="7584601E" w:rsidRDefault="3F27E03A" w14:paraId="4DDBEF00" w14:noSpellErr="1" w14:textId="34FE1121">
      <w:pPr>
        <w:pStyle w:val="Normal"/>
        <w:suppressAutoHyphens/>
        <w:spacing w:after="0" w:line="240" w:lineRule="auto"/>
        <w:ind/>
        <w:contextualSpacing/>
      </w:pPr>
    </w:p>
    <w:p w:rsidR="30CA8892" w:rsidP="7584601E" w:rsidRDefault="30CA8892" w14:paraId="6D8867DC" w14:textId="3E054E0E">
      <w:pPr>
        <w:spacing w:before="0" w:beforeAutospacing="off" w:after="0" w:afterAutospacing="off" w:line="240" w:lineRule="auto"/>
        <w:ind w:left="0" w:right="0"/>
        <w:rPr>
          <w:rFonts w:ascii="Calibri" w:hAnsi="Calibri" w:eastAsia="Calibri" w:cs="Calibri"/>
          <w:noProof w:val="0"/>
          <w:sz w:val="22"/>
          <w:szCs w:val="22"/>
          <w:lang w:val="en-US"/>
        </w:rPr>
      </w:pPr>
      <w:r w:rsidRPr="7584601E" w:rsidR="30CA8892">
        <w:rPr>
          <w:rFonts w:ascii="Calibri" w:hAnsi="Calibri" w:eastAsia="Calibri" w:cs="Calibri"/>
          <w:noProof w:val="0"/>
          <w:sz w:val="22"/>
          <w:szCs w:val="22"/>
          <w:lang w:val="en-US"/>
        </w:rPr>
        <w:t>I learned that it's a good choice to read through the coding and check for any spelling differences and to take care to look for differences in upper and lowercase. This is a basic but essential place to start. It is also good to think about how the desired item needs to change (or not) to be output correctly. In this case we wanted entered string to become an integer.</w:t>
      </w:r>
    </w:p>
    <w:p w:rsidR="7584601E" w:rsidP="7584601E" w:rsidRDefault="7584601E" w14:paraId="02069228" w14:textId="3292163D">
      <w:pPr>
        <w:pStyle w:val="Normal"/>
        <w:spacing w:after="0" w:line="240" w:lineRule="auto"/>
        <w:contextualSpacing/>
      </w:pPr>
    </w:p>
    <w:sectPr w:rsidRPr="00E2770B" w:rsidR="006F24F6">
      <w:headerReference w:type="default" r:id="rId10"/>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D72109" w:rsidP="00C06004" w:rsidRDefault="00D72109" w14:paraId="1DB2DA7F" w14:textId="77777777">
      <w:pPr>
        <w:spacing w:after="0" w:line="240" w:lineRule="auto"/>
      </w:pPr>
      <w:r>
        <w:separator/>
      </w:r>
    </w:p>
  </w:endnote>
  <w:endnote w:type="continuationSeparator" w:id="0">
    <w:p w:rsidR="00D72109" w:rsidP="00C06004" w:rsidRDefault="00D72109" w14:paraId="32A07A19"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D72109" w:rsidP="00C06004" w:rsidRDefault="00D72109" w14:paraId="13EBF739" w14:textId="77777777">
      <w:pPr>
        <w:spacing w:after="0" w:line="240" w:lineRule="auto"/>
      </w:pPr>
      <w:r>
        <w:separator/>
      </w:r>
    </w:p>
  </w:footnote>
  <w:footnote w:type="continuationSeparator" w:id="0">
    <w:p w:rsidR="00D72109" w:rsidP="00C06004" w:rsidRDefault="00D72109" w14:paraId="3EC70D68"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svg="http://schemas.microsoft.com/office/drawing/2016/SVG/main" mc:Ignorable="w14 w15 w16se w16cid w16 w16cex w16sdtdh wp14">
  <w:p w:rsidR="00C06004" w:rsidP="00C06004" w:rsidRDefault="00EB260D" w14:paraId="0FB78278" w14:textId="1C35AC0A">
    <w:pPr>
      <w:pStyle w:val="Header"/>
      <w:jc w:val="center"/>
    </w:pPr>
    <w:r w:rsidRPr="00085B81">
      <w:rPr>
        <w:noProof/>
      </w:rPr>
      <w:drawing>
        <wp:inline distT="0" distB="0" distL="0" distR="0" wp14:anchorId="5215B3E7" wp14:editId="25A38E92">
          <wp:extent cx="1104900" cy="476250"/>
          <wp:effectExtent l="0" t="0" r="0" b="0"/>
          <wp:docPr id="3" name="Graphic 3"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p w:rsidR="00C06004" w:rsidRDefault="00C06004" w14:paraId="1FC39945"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2E406"/>
    <w:multiLevelType w:val="hybridMultilevel"/>
    <w:tmpl w:val="BCAC959A"/>
    <w:lvl w:ilvl="0" w:tplc="B14A1A2A">
      <w:start w:val="1"/>
      <w:numFmt w:val="decimal"/>
      <w:lvlText w:val="%1."/>
      <w:lvlJc w:val="left"/>
      <w:pPr>
        <w:ind w:left="720" w:hanging="360"/>
      </w:pPr>
    </w:lvl>
    <w:lvl w:ilvl="1" w:tplc="1462608A">
      <w:start w:val="1"/>
      <w:numFmt w:val="lowerLetter"/>
      <w:lvlText w:val="%2."/>
      <w:lvlJc w:val="left"/>
      <w:pPr>
        <w:ind w:left="1440" w:hanging="360"/>
      </w:pPr>
    </w:lvl>
    <w:lvl w:ilvl="2" w:tplc="E872E312">
      <w:start w:val="1"/>
      <w:numFmt w:val="lowerRoman"/>
      <w:lvlText w:val="%3."/>
      <w:lvlJc w:val="right"/>
      <w:pPr>
        <w:ind w:left="2160" w:hanging="180"/>
      </w:pPr>
    </w:lvl>
    <w:lvl w:ilvl="3" w:tplc="CFA2FF3A">
      <w:start w:val="1"/>
      <w:numFmt w:val="decimal"/>
      <w:lvlText w:val="%4."/>
      <w:lvlJc w:val="left"/>
      <w:pPr>
        <w:ind w:left="2880" w:hanging="360"/>
      </w:pPr>
    </w:lvl>
    <w:lvl w:ilvl="4" w:tplc="1EC495D2">
      <w:start w:val="1"/>
      <w:numFmt w:val="lowerLetter"/>
      <w:lvlText w:val="%5."/>
      <w:lvlJc w:val="left"/>
      <w:pPr>
        <w:ind w:left="3600" w:hanging="360"/>
      </w:pPr>
    </w:lvl>
    <w:lvl w:ilvl="5" w:tplc="19121E6C">
      <w:start w:val="1"/>
      <w:numFmt w:val="lowerRoman"/>
      <w:lvlText w:val="%6."/>
      <w:lvlJc w:val="right"/>
      <w:pPr>
        <w:ind w:left="4320" w:hanging="180"/>
      </w:pPr>
    </w:lvl>
    <w:lvl w:ilvl="6" w:tplc="55F85BD6">
      <w:start w:val="1"/>
      <w:numFmt w:val="decimal"/>
      <w:lvlText w:val="%7."/>
      <w:lvlJc w:val="left"/>
      <w:pPr>
        <w:ind w:left="5040" w:hanging="360"/>
      </w:pPr>
    </w:lvl>
    <w:lvl w:ilvl="7" w:tplc="94E49D9A">
      <w:start w:val="1"/>
      <w:numFmt w:val="lowerLetter"/>
      <w:lvlText w:val="%8."/>
      <w:lvlJc w:val="left"/>
      <w:pPr>
        <w:ind w:left="5760" w:hanging="360"/>
      </w:pPr>
    </w:lvl>
    <w:lvl w:ilvl="8" w:tplc="86529FDE">
      <w:start w:val="1"/>
      <w:numFmt w:val="lowerRoman"/>
      <w:lvlText w:val="%9."/>
      <w:lvlJc w:val="right"/>
      <w:pPr>
        <w:ind w:left="6480" w:hanging="180"/>
      </w:pPr>
    </w:lvl>
  </w:abstractNum>
  <w:abstractNum w:abstractNumId="1" w15:restartNumberingAfterBreak="0">
    <w:nsid w:val="0AED9A09"/>
    <w:multiLevelType w:val="hybridMultilevel"/>
    <w:tmpl w:val="63E83A0A"/>
    <w:lvl w:ilvl="0" w:tplc="DD84B976">
      <w:start w:val="1"/>
      <w:numFmt w:val="bullet"/>
      <w:lvlText w:val=""/>
      <w:lvlJc w:val="left"/>
      <w:pPr>
        <w:ind w:left="720" w:hanging="360"/>
      </w:pPr>
      <w:rPr>
        <w:rFonts w:hint="default" w:ascii="Symbol" w:hAnsi="Symbol"/>
      </w:rPr>
    </w:lvl>
    <w:lvl w:ilvl="1" w:tplc="771E3658">
      <w:start w:val="1"/>
      <w:numFmt w:val="bullet"/>
      <w:lvlText w:val="o"/>
      <w:lvlJc w:val="left"/>
      <w:pPr>
        <w:ind w:left="1440" w:hanging="360"/>
      </w:pPr>
      <w:rPr>
        <w:rFonts w:hint="default" w:ascii="Courier New" w:hAnsi="Courier New"/>
      </w:rPr>
    </w:lvl>
    <w:lvl w:ilvl="2" w:tplc="4FE2FAA4">
      <w:start w:val="1"/>
      <w:numFmt w:val="bullet"/>
      <w:lvlText w:val=""/>
      <w:lvlJc w:val="left"/>
      <w:pPr>
        <w:ind w:left="2160" w:hanging="360"/>
      </w:pPr>
      <w:rPr>
        <w:rFonts w:hint="default" w:ascii="Wingdings" w:hAnsi="Wingdings"/>
      </w:rPr>
    </w:lvl>
    <w:lvl w:ilvl="3" w:tplc="F3AEE13E">
      <w:start w:val="1"/>
      <w:numFmt w:val="bullet"/>
      <w:lvlText w:val=""/>
      <w:lvlJc w:val="left"/>
      <w:pPr>
        <w:ind w:left="2880" w:hanging="360"/>
      </w:pPr>
      <w:rPr>
        <w:rFonts w:hint="default" w:ascii="Symbol" w:hAnsi="Symbol"/>
      </w:rPr>
    </w:lvl>
    <w:lvl w:ilvl="4" w:tplc="BE9AA672">
      <w:start w:val="1"/>
      <w:numFmt w:val="bullet"/>
      <w:lvlText w:val="o"/>
      <w:lvlJc w:val="left"/>
      <w:pPr>
        <w:ind w:left="3600" w:hanging="360"/>
      </w:pPr>
      <w:rPr>
        <w:rFonts w:hint="default" w:ascii="Courier New" w:hAnsi="Courier New"/>
      </w:rPr>
    </w:lvl>
    <w:lvl w:ilvl="5" w:tplc="D032BF0C">
      <w:start w:val="1"/>
      <w:numFmt w:val="bullet"/>
      <w:lvlText w:val=""/>
      <w:lvlJc w:val="left"/>
      <w:pPr>
        <w:ind w:left="4320" w:hanging="360"/>
      </w:pPr>
      <w:rPr>
        <w:rFonts w:hint="default" w:ascii="Wingdings" w:hAnsi="Wingdings"/>
      </w:rPr>
    </w:lvl>
    <w:lvl w:ilvl="6" w:tplc="C42A27AA">
      <w:start w:val="1"/>
      <w:numFmt w:val="bullet"/>
      <w:lvlText w:val=""/>
      <w:lvlJc w:val="left"/>
      <w:pPr>
        <w:ind w:left="5040" w:hanging="360"/>
      </w:pPr>
      <w:rPr>
        <w:rFonts w:hint="default" w:ascii="Symbol" w:hAnsi="Symbol"/>
      </w:rPr>
    </w:lvl>
    <w:lvl w:ilvl="7" w:tplc="2000FDFC">
      <w:start w:val="1"/>
      <w:numFmt w:val="bullet"/>
      <w:lvlText w:val="o"/>
      <w:lvlJc w:val="left"/>
      <w:pPr>
        <w:ind w:left="5760" w:hanging="360"/>
      </w:pPr>
      <w:rPr>
        <w:rFonts w:hint="default" w:ascii="Courier New" w:hAnsi="Courier New"/>
      </w:rPr>
    </w:lvl>
    <w:lvl w:ilvl="8" w:tplc="6B5C0B20">
      <w:start w:val="1"/>
      <w:numFmt w:val="bullet"/>
      <w:lvlText w:val=""/>
      <w:lvlJc w:val="left"/>
      <w:pPr>
        <w:ind w:left="6480" w:hanging="360"/>
      </w:pPr>
      <w:rPr>
        <w:rFonts w:hint="default" w:ascii="Wingdings" w:hAnsi="Wingdings"/>
      </w:rPr>
    </w:lvl>
  </w:abstractNum>
  <w:abstractNum w:abstractNumId="2" w15:restartNumberingAfterBreak="0">
    <w:nsid w:val="3172990F"/>
    <w:multiLevelType w:val="hybridMultilevel"/>
    <w:tmpl w:val="697C4162"/>
    <w:lvl w:ilvl="0" w:tplc="BCAA380E">
      <w:start w:val="1"/>
      <w:numFmt w:val="decimal"/>
      <w:lvlText w:val="%1."/>
      <w:lvlJc w:val="left"/>
      <w:pPr>
        <w:ind w:left="720" w:hanging="360"/>
      </w:pPr>
    </w:lvl>
    <w:lvl w:ilvl="1" w:tplc="D52C74DA">
      <w:start w:val="1"/>
      <w:numFmt w:val="lowerLetter"/>
      <w:lvlText w:val="%2."/>
      <w:lvlJc w:val="left"/>
      <w:pPr>
        <w:ind w:left="1440" w:hanging="360"/>
      </w:pPr>
    </w:lvl>
    <w:lvl w:ilvl="2" w:tplc="5888B41E">
      <w:start w:val="1"/>
      <w:numFmt w:val="lowerRoman"/>
      <w:lvlText w:val="%3."/>
      <w:lvlJc w:val="right"/>
      <w:pPr>
        <w:ind w:left="2160" w:hanging="180"/>
      </w:pPr>
    </w:lvl>
    <w:lvl w:ilvl="3" w:tplc="686A0228">
      <w:start w:val="1"/>
      <w:numFmt w:val="decimal"/>
      <w:lvlText w:val="%4."/>
      <w:lvlJc w:val="left"/>
      <w:pPr>
        <w:ind w:left="2880" w:hanging="360"/>
      </w:pPr>
    </w:lvl>
    <w:lvl w:ilvl="4" w:tplc="310C218A">
      <w:start w:val="1"/>
      <w:numFmt w:val="lowerLetter"/>
      <w:lvlText w:val="%5."/>
      <w:lvlJc w:val="left"/>
      <w:pPr>
        <w:ind w:left="3600" w:hanging="360"/>
      </w:pPr>
    </w:lvl>
    <w:lvl w:ilvl="5" w:tplc="0DC0D940">
      <w:start w:val="1"/>
      <w:numFmt w:val="lowerRoman"/>
      <w:lvlText w:val="%6."/>
      <w:lvlJc w:val="right"/>
      <w:pPr>
        <w:ind w:left="4320" w:hanging="180"/>
      </w:pPr>
    </w:lvl>
    <w:lvl w:ilvl="6" w:tplc="1FCC2378">
      <w:start w:val="1"/>
      <w:numFmt w:val="decimal"/>
      <w:lvlText w:val="%7."/>
      <w:lvlJc w:val="left"/>
      <w:pPr>
        <w:ind w:left="5040" w:hanging="360"/>
      </w:pPr>
    </w:lvl>
    <w:lvl w:ilvl="7" w:tplc="14AC8640">
      <w:start w:val="1"/>
      <w:numFmt w:val="lowerLetter"/>
      <w:lvlText w:val="%8."/>
      <w:lvlJc w:val="left"/>
      <w:pPr>
        <w:ind w:left="5760" w:hanging="360"/>
      </w:pPr>
    </w:lvl>
    <w:lvl w:ilvl="8" w:tplc="A502D1D6">
      <w:start w:val="1"/>
      <w:numFmt w:val="lowerRoman"/>
      <w:lvlText w:val="%9."/>
      <w:lvlJc w:val="right"/>
      <w:pPr>
        <w:ind w:left="6480" w:hanging="180"/>
      </w:pPr>
    </w:lvl>
  </w:abstractNum>
  <w:abstractNum w:abstractNumId="3" w15:restartNumberingAfterBreak="0">
    <w:nsid w:val="50675139"/>
    <w:multiLevelType w:val="hybridMultilevel"/>
    <w:tmpl w:val="97E4B00A"/>
    <w:lvl w:ilvl="0" w:tplc="E3720DDE">
      <w:start w:val="1"/>
      <w:numFmt w:val="lowerLetter"/>
      <w:lvlText w:val="%1."/>
      <w:lvlJc w:val="left"/>
      <w:pPr>
        <w:ind w:left="720" w:hanging="360"/>
      </w:pPr>
    </w:lvl>
    <w:lvl w:ilvl="1" w:tplc="52E0D970">
      <w:start w:val="1"/>
      <w:numFmt w:val="lowerLetter"/>
      <w:lvlText w:val="%2."/>
      <w:lvlJc w:val="left"/>
      <w:pPr>
        <w:ind w:left="720" w:hanging="360"/>
      </w:pPr>
    </w:lvl>
    <w:lvl w:ilvl="2" w:tplc="3D8ECA68">
      <w:start w:val="1"/>
      <w:numFmt w:val="lowerLetter"/>
      <w:lvlText w:val="%3."/>
      <w:lvlJc w:val="left"/>
      <w:pPr>
        <w:ind w:left="720" w:hanging="360"/>
      </w:pPr>
    </w:lvl>
    <w:lvl w:ilvl="3" w:tplc="B6D0E200">
      <w:start w:val="1"/>
      <w:numFmt w:val="lowerLetter"/>
      <w:lvlText w:val="%4."/>
      <w:lvlJc w:val="left"/>
      <w:pPr>
        <w:ind w:left="720" w:hanging="360"/>
      </w:pPr>
    </w:lvl>
    <w:lvl w:ilvl="4" w:tplc="C39CED38">
      <w:start w:val="1"/>
      <w:numFmt w:val="lowerLetter"/>
      <w:lvlText w:val="%5."/>
      <w:lvlJc w:val="left"/>
      <w:pPr>
        <w:ind w:left="720" w:hanging="360"/>
      </w:pPr>
    </w:lvl>
    <w:lvl w:ilvl="5" w:tplc="15A6F054">
      <w:start w:val="1"/>
      <w:numFmt w:val="lowerLetter"/>
      <w:lvlText w:val="%6."/>
      <w:lvlJc w:val="left"/>
      <w:pPr>
        <w:ind w:left="720" w:hanging="360"/>
      </w:pPr>
    </w:lvl>
    <w:lvl w:ilvl="6" w:tplc="7EC847D4">
      <w:start w:val="1"/>
      <w:numFmt w:val="lowerLetter"/>
      <w:lvlText w:val="%7."/>
      <w:lvlJc w:val="left"/>
      <w:pPr>
        <w:ind w:left="720" w:hanging="360"/>
      </w:pPr>
    </w:lvl>
    <w:lvl w:ilvl="7" w:tplc="F1340B74">
      <w:start w:val="1"/>
      <w:numFmt w:val="lowerLetter"/>
      <w:lvlText w:val="%8."/>
      <w:lvlJc w:val="left"/>
      <w:pPr>
        <w:ind w:left="720" w:hanging="360"/>
      </w:pPr>
    </w:lvl>
    <w:lvl w:ilvl="8" w:tplc="9B2EB7BA">
      <w:start w:val="1"/>
      <w:numFmt w:val="lowerLetter"/>
      <w:lvlText w:val="%9."/>
      <w:lvlJc w:val="left"/>
      <w:pPr>
        <w:ind w:left="720" w:hanging="360"/>
      </w:pPr>
    </w:lvl>
  </w:abstractNum>
  <w:abstractNum w:abstractNumId="4" w15:restartNumberingAfterBreak="0">
    <w:nsid w:val="604BD5AA"/>
    <w:multiLevelType w:val="hybridMultilevel"/>
    <w:tmpl w:val="3F9CB00A"/>
    <w:lvl w:ilvl="0" w:tplc="12FA54FC">
      <w:start w:val="1"/>
      <w:numFmt w:val="decimal"/>
      <w:lvlText w:val="%1."/>
      <w:lvlJc w:val="left"/>
      <w:pPr>
        <w:ind w:left="720" w:hanging="360"/>
      </w:pPr>
    </w:lvl>
    <w:lvl w:ilvl="1" w:tplc="C7FC9602">
      <w:start w:val="1"/>
      <w:numFmt w:val="lowerLetter"/>
      <w:lvlText w:val="%2."/>
      <w:lvlJc w:val="left"/>
      <w:pPr>
        <w:ind w:left="1440" w:hanging="360"/>
      </w:pPr>
    </w:lvl>
    <w:lvl w:ilvl="2" w:tplc="657CE26C">
      <w:start w:val="1"/>
      <w:numFmt w:val="lowerRoman"/>
      <w:lvlText w:val="%3."/>
      <w:lvlJc w:val="right"/>
      <w:pPr>
        <w:ind w:left="2160" w:hanging="180"/>
      </w:pPr>
    </w:lvl>
    <w:lvl w:ilvl="3" w:tplc="02C82DE4">
      <w:start w:val="1"/>
      <w:numFmt w:val="decimal"/>
      <w:lvlText w:val="%4."/>
      <w:lvlJc w:val="left"/>
      <w:pPr>
        <w:ind w:left="2880" w:hanging="360"/>
      </w:pPr>
    </w:lvl>
    <w:lvl w:ilvl="4" w:tplc="0B5C20EE">
      <w:start w:val="1"/>
      <w:numFmt w:val="lowerLetter"/>
      <w:lvlText w:val="%5."/>
      <w:lvlJc w:val="left"/>
      <w:pPr>
        <w:ind w:left="3600" w:hanging="360"/>
      </w:pPr>
    </w:lvl>
    <w:lvl w:ilvl="5" w:tplc="A3D01354">
      <w:start w:val="1"/>
      <w:numFmt w:val="lowerRoman"/>
      <w:lvlText w:val="%6."/>
      <w:lvlJc w:val="right"/>
      <w:pPr>
        <w:ind w:left="4320" w:hanging="180"/>
      </w:pPr>
    </w:lvl>
    <w:lvl w:ilvl="6" w:tplc="E1A62300">
      <w:start w:val="1"/>
      <w:numFmt w:val="decimal"/>
      <w:lvlText w:val="%7."/>
      <w:lvlJc w:val="left"/>
      <w:pPr>
        <w:ind w:left="5040" w:hanging="360"/>
      </w:pPr>
    </w:lvl>
    <w:lvl w:ilvl="7" w:tplc="0A7A5AE0">
      <w:start w:val="1"/>
      <w:numFmt w:val="lowerLetter"/>
      <w:lvlText w:val="%8."/>
      <w:lvlJc w:val="left"/>
      <w:pPr>
        <w:ind w:left="5760" w:hanging="360"/>
      </w:pPr>
    </w:lvl>
    <w:lvl w:ilvl="8" w:tplc="DD9EB982">
      <w:start w:val="1"/>
      <w:numFmt w:val="lowerRoman"/>
      <w:lvlText w:val="%9."/>
      <w:lvlJc w:val="right"/>
      <w:pPr>
        <w:ind w:left="6480" w:hanging="180"/>
      </w:pPr>
    </w:lvl>
  </w:abstractNum>
  <w:abstractNum w:abstractNumId="5" w15:restartNumberingAfterBreak="0">
    <w:nsid w:val="63ACBAB8"/>
    <w:multiLevelType w:val="hybridMultilevel"/>
    <w:tmpl w:val="5D40B6DC"/>
    <w:lvl w:ilvl="0" w:tplc="C2C8FB34">
      <w:start w:val="1"/>
      <w:numFmt w:val="decimal"/>
      <w:lvlText w:val="%1."/>
      <w:lvlJc w:val="left"/>
      <w:pPr>
        <w:ind w:left="720" w:hanging="360"/>
      </w:pPr>
    </w:lvl>
    <w:lvl w:ilvl="1" w:tplc="A53C8862">
      <w:start w:val="1"/>
      <w:numFmt w:val="lowerLetter"/>
      <w:lvlText w:val="%2."/>
      <w:lvlJc w:val="left"/>
      <w:pPr>
        <w:ind w:left="1440" w:hanging="360"/>
      </w:pPr>
    </w:lvl>
    <w:lvl w:ilvl="2" w:tplc="8654C874">
      <w:start w:val="1"/>
      <w:numFmt w:val="lowerRoman"/>
      <w:lvlText w:val="%3."/>
      <w:lvlJc w:val="right"/>
      <w:pPr>
        <w:ind w:left="2160" w:hanging="180"/>
      </w:pPr>
    </w:lvl>
    <w:lvl w:ilvl="3" w:tplc="8ADEF092">
      <w:start w:val="1"/>
      <w:numFmt w:val="decimal"/>
      <w:lvlText w:val="%4."/>
      <w:lvlJc w:val="left"/>
      <w:pPr>
        <w:ind w:left="2880" w:hanging="360"/>
      </w:pPr>
    </w:lvl>
    <w:lvl w:ilvl="4" w:tplc="D88280B4">
      <w:start w:val="1"/>
      <w:numFmt w:val="lowerLetter"/>
      <w:lvlText w:val="%5."/>
      <w:lvlJc w:val="left"/>
      <w:pPr>
        <w:ind w:left="3600" w:hanging="360"/>
      </w:pPr>
    </w:lvl>
    <w:lvl w:ilvl="5" w:tplc="E38047E2">
      <w:start w:val="1"/>
      <w:numFmt w:val="lowerRoman"/>
      <w:lvlText w:val="%6."/>
      <w:lvlJc w:val="right"/>
      <w:pPr>
        <w:ind w:left="4320" w:hanging="180"/>
      </w:pPr>
    </w:lvl>
    <w:lvl w:ilvl="6" w:tplc="3D44CF44">
      <w:start w:val="1"/>
      <w:numFmt w:val="decimal"/>
      <w:lvlText w:val="%7."/>
      <w:lvlJc w:val="left"/>
      <w:pPr>
        <w:ind w:left="5040" w:hanging="360"/>
      </w:pPr>
    </w:lvl>
    <w:lvl w:ilvl="7" w:tplc="1C58BB98">
      <w:start w:val="1"/>
      <w:numFmt w:val="lowerLetter"/>
      <w:lvlText w:val="%8."/>
      <w:lvlJc w:val="left"/>
      <w:pPr>
        <w:ind w:left="5760" w:hanging="360"/>
      </w:pPr>
    </w:lvl>
    <w:lvl w:ilvl="8" w:tplc="4DFAD5EE">
      <w:start w:val="1"/>
      <w:numFmt w:val="lowerRoman"/>
      <w:lvlText w:val="%9."/>
      <w:lvlJc w:val="right"/>
      <w:pPr>
        <w:ind w:left="6480" w:hanging="180"/>
      </w:pPr>
    </w:lvl>
  </w:abstractNum>
  <w:num w:numId="1" w16cid:durableId="1753771072">
    <w:abstractNumId w:val="1"/>
  </w:num>
  <w:num w:numId="2" w16cid:durableId="2032029103">
    <w:abstractNumId w:val="0"/>
  </w:num>
  <w:num w:numId="3" w16cid:durableId="499198922">
    <w:abstractNumId w:val="5"/>
  </w:num>
  <w:num w:numId="4" w16cid:durableId="1478449383">
    <w:abstractNumId w:val="4"/>
  </w:num>
  <w:num w:numId="5" w16cid:durableId="1903910387">
    <w:abstractNumId w:val="2"/>
  </w:num>
  <w:num w:numId="6" w16cid:durableId="16556008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A0NzAyMzUws7C0MDJU0lEKTi0uzszPAykwqgUAoRTAXywAAAA="/>
  </w:docVars>
  <w:rsids>
    <w:rsidRoot w:val="00045C45"/>
    <w:rsid w:val="00032D8B"/>
    <w:rsid w:val="00037E17"/>
    <w:rsid w:val="00043E9B"/>
    <w:rsid w:val="00045C45"/>
    <w:rsid w:val="0008695A"/>
    <w:rsid w:val="000974D6"/>
    <w:rsid w:val="000E377F"/>
    <w:rsid w:val="00142081"/>
    <w:rsid w:val="00163EE0"/>
    <w:rsid w:val="001717FD"/>
    <w:rsid w:val="001D7F8C"/>
    <w:rsid w:val="002327D3"/>
    <w:rsid w:val="00281701"/>
    <w:rsid w:val="00292B6B"/>
    <w:rsid w:val="002E62BB"/>
    <w:rsid w:val="00320AAD"/>
    <w:rsid w:val="00330987"/>
    <w:rsid w:val="00384BE3"/>
    <w:rsid w:val="00444BA3"/>
    <w:rsid w:val="00447A23"/>
    <w:rsid w:val="00477FB9"/>
    <w:rsid w:val="0059330A"/>
    <w:rsid w:val="005B5A1D"/>
    <w:rsid w:val="006F24F6"/>
    <w:rsid w:val="007705F1"/>
    <w:rsid w:val="007E2030"/>
    <w:rsid w:val="007F5253"/>
    <w:rsid w:val="00893221"/>
    <w:rsid w:val="008D43D3"/>
    <w:rsid w:val="008F3A6C"/>
    <w:rsid w:val="009138AB"/>
    <w:rsid w:val="00992D62"/>
    <w:rsid w:val="00997748"/>
    <w:rsid w:val="009B0E93"/>
    <w:rsid w:val="009B60B4"/>
    <w:rsid w:val="00A44701"/>
    <w:rsid w:val="00A61B16"/>
    <w:rsid w:val="00AC142D"/>
    <w:rsid w:val="00B3214D"/>
    <w:rsid w:val="00B71E74"/>
    <w:rsid w:val="00BB655A"/>
    <w:rsid w:val="00BD7485"/>
    <w:rsid w:val="00C06004"/>
    <w:rsid w:val="00C203CD"/>
    <w:rsid w:val="00CA0F6F"/>
    <w:rsid w:val="00CD222A"/>
    <w:rsid w:val="00CF1C66"/>
    <w:rsid w:val="00D130C6"/>
    <w:rsid w:val="00D36912"/>
    <w:rsid w:val="00D72109"/>
    <w:rsid w:val="00E12CD7"/>
    <w:rsid w:val="00E209AF"/>
    <w:rsid w:val="00E2770B"/>
    <w:rsid w:val="00E41260"/>
    <w:rsid w:val="00E41D51"/>
    <w:rsid w:val="00EA34B8"/>
    <w:rsid w:val="00EB260D"/>
    <w:rsid w:val="00EB7CCD"/>
    <w:rsid w:val="00EC0EBB"/>
    <w:rsid w:val="00EC2E4A"/>
    <w:rsid w:val="00FB5820"/>
    <w:rsid w:val="0234B8C8"/>
    <w:rsid w:val="02AD5E74"/>
    <w:rsid w:val="02B48ED2"/>
    <w:rsid w:val="038E6D56"/>
    <w:rsid w:val="0842D3DB"/>
    <w:rsid w:val="08F65187"/>
    <w:rsid w:val="0A551C61"/>
    <w:rsid w:val="0BD15AD3"/>
    <w:rsid w:val="0BED6DF6"/>
    <w:rsid w:val="0C36FB55"/>
    <w:rsid w:val="0CAF11AF"/>
    <w:rsid w:val="0CC87008"/>
    <w:rsid w:val="0E405D42"/>
    <w:rsid w:val="1032B525"/>
    <w:rsid w:val="10A8AE2D"/>
    <w:rsid w:val="1209D60A"/>
    <w:rsid w:val="12AA1957"/>
    <w:rsid w:val="13E7E16A"/>
    <w:rsid w:val="1937548C"/>
    <w:rsid w:val="1C1204F2"/>
    <w:rsid w:val="1D60717D"/>
    <w:rsid w:val="1E5DD047"/>
    <w:rsid w:val="202C1092"/>
    <w:rsid w:val="2196DC0D"/>
    <w:rsid w:val="21FE4904"/>
    <w:rsid w:val="22BC93B5"/>
    <w:rsid w:val="22D5BC12"/>
    <w:rsid w:val="252C4CA4"/>
    <w:rsid w:val="27B86590"/>
    <w:rsid w:val="280B91E1"/>
    <w:rsid w:val="2A553716"/>
    <w:rsid w:val="2A7BDBF0"/>
    <w:rsid w:val="2B165E85"/>
    <w:rsid w:val="2C8BD6B3"/>
    <w:rsid w:val="2E656ADF"/>
    <w:rsid w:val="302BAAE4"/>
    <w:rsid w:val="3031936A"/>
    <w:rsid w:val="30CA8892"/>
    <w:rsid w:val="32FB1837"/>
    <w:rsid w:val="337204D6"/>
    <w:rsid w:val="337BEA9A"/>
    <w:rsid w:val="340A9AAF"/>
    <w:rsid w:val="3467C007"/>
    <w:rsid w:val="34956ED1"/>
    <w:rsid w:val="36020567"/>
    <w:rsid w:val="361245C7"/>
    <w:rsid w:val="36394369"/>
    <w:rsid w:val="36FE1B34"/>
    <w:rsid w:val="37C19D76"/>
    <w:rsid w:val="3B770FC1"/>
    <w:rsid w:val="3B92A889"/>
    <w:rsid w:val="3BC5C72C"/>
    <w:rsid w:val="3CCBBE12"/>
    <w:rsid w:val="3D0A1B6C"/>
    <w:rsid w:val="3D95BD70"/>
    <w:rsid w:val="3DBAF601"/>
    <w:rsid w:val="3E2D455E"/>
    <w:rsid w:val="3F27E03A"/>
    <w:rsid w:val="40D99DF9"/>
    <w:rsid w:val="416DAEA0"/>
    <w:rsid w:val="42500636"/>
    <w:rsid w:val="432FC8B5"/>
    <w:rsid w:val="4673708F"/>
    <w:rsid w:val="46B37C6A"/>
    <w:rsid w:val="46BC023B"/>
    <w:rsid w:val="473BD845"/>
    <w:rsid w:val="4891F305"/>
    <w:rsid w:val="4AD204BA"/>
    <w:rsid w:val="4ADBEA7E"/>
    <w:rsid w:val="4B0B130F"/>
    <w:rsid w:val="4C37F674"/>
    <w:rsid w:val="4D03D3CC"/>
    <w:rsid w:val="51FED4EE"/>
    <w:rsid w:val="525EDF2B"/>
    <w:rsid w:val="526A0BD4"/>
    <w:rsid w:val="52ACB12B"/>
    <w:rsid w:val="52E6FC63"/>
    <w:rsid w:val="5542FC38"/>
    <w:rsid w:val="56A4690E"/>
    <w:rsid w:val="573732EB"/>
    <w:rsid w:val="586A5F5F"/>
    <w:rsid w:val="58ED63B0"/>
    <w:rsid w:val="59212109"/>
    <w:rsid w:val="5C008FF7"/>
    <w:rsid w:val="5C6DA8B3"/>
    <w:rsid w:val="5CA47655"/>
    <w:rsid w:val="5D5E9453"/>
    <w:rsid w:val="6102F93E"/>
    <w:rsid w:val="61B3CD2A"/>
    <w:rsid w:val="624F90E6"/>
    <w:rsid w:val="63003679"/>
    <w:rsid w:val="670F5B85"/>
    <w:rsid w:val="686C9829"/>
    <w:rsid w:val="68AB2BE6"/>
    <w:rsid w:val="6A46FC47"/>
    <w:rsid w:val="6AEF6F57"/>
    <w:rsid w:val="6BB86898"/>
    <w:rsid w:val="6C58F918"/>
    <w:rsid w:val="6D5D0144"/>
    <w:rsid w:val="6DC16248"/>
    <w:rsid w:val="6E7927D5"/>
    <w:rsid w:val="70B0AA8B"/>
    <w:rsid w:val="70F7F893"/>
    <w:rsid w:val="71B0C897"/>
    <w:rsid w:val="734C98F8"/>
    <w:rsid w:val="7510CA11"/>
    <w:rsid w:val="7584601E"/>
    <w:rsid w:val="778A6BA3"/>
    <w:rsid w:val="799A9399"/>
    <w:rsid w:val="7AD7FE27"/>
    <w:rsid w:val="7C39EACC"/>
    <w:rsid w:val="7CFAEF63"/>
    <w:rsid w:val="7E48A823"/>
    <w:rsid w:val="7E5958F5"/>
    <w:rsid w:val="7F088A22"/>
    <w:rsid w:val="7F15E16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174EA5"/>
  <w15:docId w15:val="{07A39E3B-3C15-4EBE-983F-7140D55D17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292B6B"/>
  </w:style>
  <w:style w:type="paragraph" w:styleId="Heading1">
    <w:name w:val="heading 1"/>
    <w:basedOn w:val="Normal"/>
    <w:next w:val="Normal"/>
    <w:link w:val="Heading1Char"/>
    <w:uiPriority w:val="9"/>
    <w:qFormat/>
    <w:rsid w:val="00043E9B"/>
    <w:pPr>
      <w:spacing w:after="0" w:line="240" w:lineRule="auto"/>
      <w:jc w:val="center"/>
      <w:outlineLvl w:val="0"/>
    </w:pPr>
    <w:rPr>
      <w:b/>
      <w:sz w:val="24"/>
      <w:szCs w:val="2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59"/>
    <w:rsid w:val="00E2770B"/>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er">
    <w:name w:val="header"/>
    <w:basedOn w:val="Normal"/>
    <w:link w:val="HeaderChar"/>
    <w:uiPriority w:val="99"/>
    <w:unhideWhenUsed/>
    <w:rsid w:val="00C06004"/>
    <w:pPr>
      <w:tabs>
        <w:tab w:val="center" w:pos="4680"/>
        <w:tab w:val="right" w:pos="9360"/>
      </w:tabs>
      <w:spacing w:after="0" w:line="240" w:lineRule="auto"/>
    </w:pPr>
  </w:style>
  <w:style w:type="character" w:styleId="HeaderChar" w:customStyle="1">
    <w:name w:val="Header Char"/>
    <w:basedOn w:val="DefaultParagraphFont"/>
    <w:link w:val="Header"/>
    <w:uiPriority w:val="99"/>
    <w:rsid w:val="00C06004"/>
  </w:style>
  <w:style w:type="paragraph" w:styleId="Footer">
    <w:name w:val="footer"/>
    <w:basedOn w:val="Normal"/>
    <w:link w:val="FooterChar"/>
    <w:uiPriority w:val="99"/>
    <w:unhideWhenUsed/>
    <w:rsid w:val="00C06004"/>
    <w:pPr>
      <w:tabs>
        <w:tab w:val="center" w:pos="4680"/>
        <w:tab w:val="right" w:pos="9360"/>
      </w:tabs>
      <w:spacing w:after="0" w:line="240" w:lineRule="auto"/>
    </w:pPr>
  </w:style>
  <w:style w:type="character" w:styleId="FooterChar" w:customStyle="1">
    <w:name w:val="Footer Char"/>
    <w:basedOn w:val="DefaultParagraphFont"/>
    <w:link w:val="Footer"/>
    <w:uiPriority w:val="99"/>
    <w:rsid w:val="00C06004"/>
  </w:style>
  <w:style w:type="character" w:styleId="Heading1Char" w:customStyle="1">
    <w:name w:val="Heading 1 Char"/>
    <w:basedOn w:val="DefaultParagraphFont"/>
    <w:link w:val="Heading1"/>
    <w:uiPriority w:val="9"/>
    <w:rsid w:val="00043E9B"/>
    <w:rPr>
      <w:b/>
      <w:sz w:val="24"/>
      <w:szCs w:val="28"/>
    </w:rPr>
  </w:style>
  <w:style w:type="paragraph" w:styleId="BalloonText">
    <w:name w:val="Balloon Text"/>
    <w:basedOn w:val="Normal"/>
    <w:link w:val="BalloonTextChar"/>
    <w:uiPriority w:val="99"/>
    <w:semiHidden/>
    <w:unhideWhenUsed/>
    <w:rsid w:val="00992D62"/>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992D62"/>
    <w:rPr>
      <w:rFonts w:ascii="Tahoma" w:hAnsi="Tahoma" w:cs="Tahoma"/>
      <w:sz w:val="16"/>
      <w:szCs w:val="16"/>
    </w:rPr>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2327D3"/>
    <w:pPr>
      <w:spacing w:after="0" w:line="240" w:lineRule="auto"/>
    </w:pPr>
  </w:style>
  <w:style w:type="character" w:styleId="CommentReference">
    <w:name w:val="annotation reference"/>
    <w:basedOn w:val="DefaultParagraphFont"/>
    <w:uiPriority w:val="99"/>
    <w:semiHidden/>
    <w:unhideWhenUsed/>
    <w:rsid w:val="002327D3"/>
    <w:rPr>
      <w:sz w:val="16"/>
      <w:szCs w:val="16"/>
    </w:rPr>
  </w:style>
  <w:style w:type="paragraph" w:styleId="CommentText">
    <w:name w:val="annotation text"/>
    <w:basedOn w:val="Normal"/>
    <w:link w:val="CommentTextChar"/>
    <w:uiPriority w:val="99"/>
    <w:unhideWhenUsed/>
    <w:rsid w:val="002327D3"/>
    <w:pPr>
      <w:spacing w:line="240" w:lineRule="auto"/>
    </w:pPr>
    <w:rPr>
      <w:sz w:val="20"/>
      <w:szCs w:val="20"/>
    </w:rPr>
  </w:style>
  <w:style w:type="character" w:styleId="CommentTextChar" w:customStyle="1">
    <w:name w:val="Comment Text Char"/>
    <w:basedOn w:val="DefaultParagraphFont"/>
    <w:link w:val="CommentText"/>
    <w:uiPriority w:val="99"/>
    <w:rsid w:val="002327D3"/>
    <w:rPr>
      <w:sz w:val="20"/>
      <w:szCs w:val="20"/>
    </w:rPr>
  </w:style>
  <w:style w:type="paragraph" w:styleId="CommentSubject">
    <w:name w:val="annotation subject"/>
    <w:basedOn w:val="CommentText"/>
    <w:next w:val="CommentText"/>
    <w:link w:val="CommentSubjectChar"/>
    <w:uiPriority w:val="99"/>
    <w:semiHidden/>
    <w:unhideWhenUsed/>
    <w:rsid w:val="002327D3"/>
    <w:rPr>
      <w:b/>
      <w:bCs/>
    </w:rPr>
  </w:style>
  <w:style w:type="character" w:styleId="CommentSubjectChar" w:customStyle="1">
    <w:name w:val="Comment Subject Char"/>
    <w:basedOn w:val="CommentTextChar"/>
    <w:link w:val="CommentSubject"/>
    <w:uiPriority w:val="99"/>
    <w:semiHidden/>
    <w:rsid w:val="002327D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theme" Target="theme/theme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fontTable" Target="fontTable.xml" Id="rId11" /><Relationship Type="http://schemas.openxmlformats.org/officeDocument/2006/relationships/styles" Target="styles.xml" Id="rId5" /><Relationship Type="http://schemas.openxmlformats.org/officeDocument/2006/relationships/header" Target="header1.xml"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image" Target="/media/image2.png" Id="R8e3eea357cba4783" /></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SharedWithUsers xmlns="f716dd8a-49a0-4c40-b209-038e1651b548">
      <UserInfo>
        <DisplayName/>
        <AccountId xsi:nil="true"/>
        <AccountType/>
      </UserInfo>
    </SharedWithUsers>
    <MediaLengthInSeconds xmlns="ff8a4b2e-b0c8-4039-a689-d1a7f36f4382" xsi:nil="true"/>
    <Notes xmlns="ff8a4b2e-b0c8-4039-a689-d1a7f36f438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4647F3D-300C-428C-9324-5B718EDD7F8A}"/>
</file>

<file path=customXml/itemProps2.xml><?xml version="1.0" encoding="utf-8"?>
<ds:datastoreItem xmlns:ds="http://schemas.openxmlformats.org/officeDocument/2006/customXml" ds:itemID="{C1D350F2-02A8-4B32-AED8-2791A6A2C694}">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FD146651-96B0-437E-BB21-CC7F7E0D6187}">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Toshiba</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IT 230 Coding Activity Submission Template</dc:title>
  <dc:creator>Osama A. Morad</dc:creator>
  <lastModifiedBy>Miller, Katya</lastModifiedBy>
  <revision>4</revision>
  <dcterms:created xsi:type="dcterms:W3CDTF">2024-01-29T02:51:00.0000000Z</dcterms:created>
  <dcterms:modified xsi:type="dcterms:W3CDTF">2024-11-17T22:18:30.865845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7360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